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00BE" w:rsidRDefault="00071475" w:rsidP="004967F9">
      <w:pPr>
        <w:pStyle w:val="Heading1"/>
        <w:spacing w:before="0" w:line="240" w:lineRule="auto"/>
        <w:ind w:left="720"/>
        <w:jc w:val="center"/>
        <w:rPr>
          <w:rFonts w:ascii="Times New Roman" w:hAnsi="Times New Roman"/>
          <w:color w:val="auto"/>
          <w:sz w:val="24"/>
          <w:szCs w:val="24"/>
          <w:u w:val="single"/>
        </w:rPr>
      </w:pPr>
      <w:r w:rsidRPr="00C857FE">
        <w:rPr>
          <w:rFonts w:ascii="Times New Roman" w:hAnsi="Times New Roman"/>
          <w:color w:val="auto"/>
          <w:sz w:val="24"/>
          <w:szCs w:val="24"/>
          <w:u w:val="single"/>
        </w:rPr>
        <w:t xml:space="preserve">Partnership </w:t>
      </w:r>
      <w:r w:rsidR="004967F9">
        <w:rPr>
          <w:rFonts w:ascii="Times New Roman" w:hAnsi="Times New Roman"/>
          <w:color w:val="auto"/>
          <w:sz w:val="24"/>
          <w:szCs w:val="24"/>
          <w:u w:val="single"/>
        </w:rPr>
        <w:t>Update Sharing Meeting (via Zoom)</w:t>
      </w:r>
      <w:r w:rsidR="00163183">
        <w:rPr>
          <w:rFonts w:ascii="Times New Roman" w:hAnsi="Times New Roman"/>
          <w:color w:val="auto"/>
          <w:sz w:val="24"/>
          <w:szCs w:val="24"/>
          <w:u w:val="single"/>
        </w:rPr>
        <w:t xml:space="preserve"> (DRAFT)</w:t>
      </w:r>
    </w:p>
    <w:p w:rsidR="004967F9" w:rsidRPr="004967F9" w:rsidRDefault="004967F9" w:rsidP="004967F9"/>
    <w:p w:rsidR="00704FC5" w:rsidRPr="006C1494" w:rsidRDefault="006807A7" w:rsidP="00C406AE">
      <w:pPr>
        <w:ind w:left="-284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ril 17</w:t>
      </w:r>
      <w:r w:rsidR="00704FC5" w:rsidRPr="006C1494">
        <w:rPr>
          <w:rFonts w:ascii="Times New Roman" w:hAnsi="Times New Roman"/>
          <w:sz w:val="24"/>
          <w:szCs w:val="24"/>
        </w:rPr>
        <w:t>, 20</w:t>
      </w:r>
      <w:r w:rsidR="004967F9">
        <w:rPr>
          <w:rFonts w:ascii="Times New Roman" w:hAnsi="Times New Roman"/>
          <w:sz w:val="24"/>
          <w:szCs w:val="24"/>
        </w:rPr>
        <w:t>20</w:t>
      </w:r>
      <w:r w:rsidR="00C406AE" w:rsidRPr="006C1494">
        <w:rPr>
          <w:rFonts w:ascii="Times New Roman" w:hAnsi="Times New Roman"/>
          <w:sz w:val="24"/>
          <w:szCs w:val="24"/>
        </w:rPr>
        <w:t xml:space="preserve"> from </w:t>
      </w:r>
      <w:r w:rsidR="00BA22BD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1</w:t>
      </w:r>
      <w:r w:rsidR="00704FC5" w:rsidRPr="006C1494">
        <w:rPr>
          <w:rFonts w:ascii="Times New Roman" w:hAnsi="Times New Roman"/>
          <w:sz w:val="24"/>
          <w:szCs w:val="24"/>
        </w:rPr>
        <w:t xml:space="preserve">:00 </w:t>
      </w:r>
      <w:r>
        <w:rPr>
          <w:rFonts w:ascii="Times New Roman" w:hAnsi="Times New Roman"/>
          <w:sz w:val="24"/>
          <w:szCs w:val="24"/>
        </w:rPr>
        <w:t xml:space="preserve">AM </w:t>
      </w:r>
      <w:r w:rsidR="00704FC5" w:rsidRPr="006C1494">
        <w:rPr>
          <w:rFonts w:ascii="Times New Roman" w:hAnsi="Times New Roman"/>
          <w:sz w:val="24"/>
          <w:szCs w:val="24"/>
        </w:rPr>
        <w:t xml:space="preserve">to </w:t>
      </w:r>
      <w:r>
        <w:rPr>
          <w:rFonts w:ascii="Times New Roman" w:hAnsi="Times New Roman"/>
          <w:sz w:val="24"/>
          <w:szCs w:val="24"/>
        </w:rPr>
        <w:t>1</w:t>
      </w:r>
      <w:r w:rsidR="00704FC5" w:rsidRPr="006C1494">
        <w:rPr>
          <w:rFonts w:ascii="Times New Roman" w:hAnsi="Times New Roman"/>
          <w:sz w:val="24"/>
          <w:szCs w:val="24"/>
        </w:rPr>
        <w:t>:00</w:t>
      </w:r>
      <w:r w:rsidR="007B57D7" w:rsidRPr="006C1494">
        <w:rPr>
          <w:rFonts w:ascii="Times New Roman" w:hAnsi="Times New Roman"/>
          <w:sz w:val="24"/>
          <w:szCs w:val="24"/>
        </w:rPr>
        <w:t xml:space="preserve"> p.m.</w:t>
      </w:r>
    </w:p>
    <w:p w:rsidR="0028589C" w:rsidRPr="006C1494" w:rsidRDefault="0028589C" w:rsidP="00C406AE">
      <w:pPr>
        <w:ind w:left="-284"/>
        <w:jc w:val="center"/>
        <w:rPr>
          <w:rFonts w:ascii="Times New Roman" w:hAnsi="Times New Roman"/>
          <w:sz w:val="24"/>
          <w:szCs w:val="24"/>
        </w:rPr>
      </w:pPr>
    </w:p>
    <w:p w:rsidR="004967F9" w:rsidRDefault="00C406AE" w:rsidP="005233CD">
      <w:pPr>
        <w:ind w:left="-284"/>
        <w:rPr>
          <w:rFonts w:ascii="Times New Roman" w:hAnsi="Times New Roman"/>
          <w:sz w:val="24"/>
          <w:szCs w:val="24"/>
        </w:rPr>
      </w:pPr>
      <w:r w:rsidRPr="00587909">
        <w:rPr>
          <w:rFonts w:ascii="Times New Roman" w:hAnsi="Times New Roman"/>
          <w:b/>
          <w:sz w:val="24"/>
          <w:szCs w:val="24"/>
        </w:rPr>
        <w:t>Attended</w:t>
      </w:r>
      <w:r w:rsidR="005233CD" w:rsidRPr="00587909">
        <w:rPr>
          <w:rFonts w:ascii="Times New Roman" w:hAnsi="Times New Roman"/>
          <w:b/>
          <w:sz w:val="24"/>
          <w:szCs w:val="24"/>
        </w:rPr>
        <w:t>:</w:t>
      </w:r>
      <w:r w:rsidR="005233CD" w:rsidRPr="006C1494">
        <w:rPr>
          <w:rFonts w:ascii="Times New Roman" w:hAnsi="Times New Roman"/>
          <w:sz w:val="24"/>
          <w:szCs w:val="24"/>
        </w:rPr>
        <w:t xml:space="preserve"> </w:t>
      </w:r>
      <w:r w:rsidR="00071475" w:rsidRPr="006C1494">
        <w:rPr>
          <w:rFonts w:ascii="Times New Roman" w:hAnsi="Times New Roman"/>
          <w:sz w:val="24"/>
          <w:szCs w:val="24"/>
        </w:rPr>
        <w:t>Shirley Thompson (Chair)</w:t>
      </w:r>
      <w:r w:rsidR="00F90B97" w:rsidRPr="006C1494">
        <w:rPr>
          <w:rFonts w:ascii="Times New Roman" w:hAnsi="Times New Roman"/>
          <w:sz w:val="24"/>
          <w:szCs w:val="24"/>
        </w:rPr>
        <w:t xml:space="preserve"> – University of Manitoba</w:t>
      </w:r>
      <w:r w:rsidRPr="006C1494">
        <w:rPr>
          <w:rFonts w:ascii="Times New Roman" w:hAnsi="Times New Roman"/>
          <w:sz w:val="24"/>
          <w:szCs w:val="24"/>
        </w:rPr>
        <w:t xml:space="preserve">.  </w:t>
      </w:r>
    </w:p>
    <w:p w:rsidR="004967F9" w:rsidRPr="006C1494" w:rsidRDefault="004967F9" w:rsidP="004967F9">
      <w:pPr>
        <w:ind w:left="-284"/>
        <w:rPr>
          <w:rFonts w:ascii="Times New Roman" w:hAnsi="Times New Roman"/>
          <w:sz w:val="24"/>
          <w:szCs w:val="24"/>
        </w:rPr>
      </w:pPr>
      <w:r w:rsidRPr="006C1494">
        <w:rPr>
          <w:rFonts w:ascii="Times New Roman" w:hAnsi="Times New Roman"/>
          <w:sz w:val="24"/>
          <w:szCs w:val="24"/>
        </w:rPr>
        <w:t xml:space="preserve">Jay Cowan– ATI </w:t>
      </w:r>
    </w:p>
    <w:p w:rsidR="0028589C" w:rsidRDefault="004967F9" w:rsidP="005233CD">
      <w:pPr>
        <w:ind w:left="-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rryl Wastesicoot - ATI</w:t>
      </w:r>
      <w:r w:rsidR="00C406AE" w:rsidRPr="006C1494">
        <w:rPr>
          <w:rFonts w:ascii="Times New Roman" w:hAnsi="Times New Roman"/>
          <w:sz w:val="24"/>
          <w:szCs w:val="24"/>
        </w:rPr>
        <w:t xml:space="preserve">   </w:t>
      </w:r>
    </w:p>
    <w:p w:rsidR="007B7699" w:rsidRPr="006C1494" w:rsidRDefault="007B7699" w:rsidP="005233CD">
      <w:pPr>
        <w:ind w:left="-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edra Anders</w:t>
      </w:r>
      <w:r w:rsidR="00DC5E65"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n- ATI</w:t>
      </w:r>
    </w:p>
    <w:p w:rsidR="0028589C" w:rsidRPr="006C1494" w:rsidRDefault="0028589C" w:rsidP="005233CD">
      <w:pPr>
        <w:ind w:left="-284"/>
        <w:rPr>
          <w:rFonts w:ascii="Times New Roman" w:hAnsi="Times New Roman"/>
          <w:sz w:val="24"/>
          <w:szCs w:val="24"/>
        </w:rPr>
      </w:pPr>
      <w:r w:rsidRPr="006C1494">
        <w:rPr>
          <w:rFonts w:ascii="Times New Roman" w:hAnsi="Times New Roman"/>
          <w:sz w:val="24"/>
          <w:szCs w:val="24"/>
        </w:rPr>
        <w:t xml:space="preserve">Babajide Oni– University of Manitoba </w:t>
      </w:r>
    </w:p>
    <w:p w:rsidR="006C1494" w:rsidRPr="006C1494" w:rsidRDefault="00E31B51" w:rsidP="006C1494">
      <w:pPr>
        <w:ind w:left="-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zwan</w:t>
      </w:r>
      <w:r w:rsidR="006C1494" w:rsidRPr="006C1494">
        <w:rPr>
          <w:rFonts w:ascii="Times New Roman" w:hAnsi="Times New Roman"/>
          <w:sz w:val="24"/>
          <w:szCs w:val="24"/>
        </w:rPr>
        <w:t>ul Hoque – University of Manitoba</w:t>
      </w:r>
    </w:p>
    <w:p w:rsidR="000E6FDF" w:rsidRPr="006C1494" w:rsidRDefault="0028589C" w:rsidP="006C1494">
      <w:pPr>
        <w:rPr>
          <w:rFonts w:ascii="Times New Roman" w:hAnsi="Times New Roman"/>
          <w:sz w:val="24"/>
          <w:szCs w:val="24"/>
        </w:rPr>
      </w:pPr>
      <w:r w:rsidRPr="006C1494">
        <w:rPr>
          <w:rFonts w:ascii="Times New Roman" w:hAnsi="Times New Roman"/>
          <w:sz w:val="24"/>
          <w:szCs w:val="24"/>
        </w:rPr>
        <w:t xml:space="preserve">     </w:t>
      </w:r>
    </w:p>
    <w:tbl>
      <w:tblPr>
        <w:tblStyle w:val="TableGrid"/>
        <w:tblW w:w="15027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2240"/>
        <w:gridCol w:w="6379"/>
        <w:gridCol w:w="6408"/>
      </w:tblGrid>
      <w:tr w:rsidR="00E518A2" w:rsidRPr="006C1494" w:rsidTr="00C453CA">
        <w:tc>
          <w:tcPr>
            <w:tcW w:w="2240" w:type="dxa"/>
            <w:shd w:val="clear" w:color="auto" w:fill="AEAAAA" w:themeFill="background2" w:themeFillShade="BF"/>
          </w:tcPr>
          <w:p w:rsidR="00E518A2" w:rsidRPr="006C1494" w:rsidRDefault="00E518A2" w:rsidP="00A40291">
            <w:pPr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>Topics</w:t>
            </w:r>
          </w:p>
        </w:tc>
        <w:tc>
          <w:tcPr>
            <w:tcW w:w="6379" w:type="dxa"/>
            <w:shd w:val="clear" w:color="auto" w:fill="AEAAAA" w:themeFill="background2" w:themeFillShade="BF"/>
          </w:tcPr>
          <w:p w:rsidR="00E518A2" w:rsidRPr="006C1494" w:rsidRDefault="00E518A2" w:rsidP="00CD1A7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C1494">
              <w:rPr>
                <w:rFonts w:ascii="Times New Roman" w:hAnsi="Times New Roman"/>
                <w:sz w:val="24"/>
                <w:szCs w:val="24"/>
              </w:rPr>
              <w:t xml:space="preserve">Items of Discussion </w:t>
            </w:r>
            <w:r w:rsidR="008742AE" w:rsidRPr="006C1494">
              <w:rPr>
                <w:rFonts w:ascii="Times New Roman" w:hAnsi="Times New Roman"/>
                <w:sz w:val="24"/>
                <w:szCs w:val="24"/>
              </w:rPr>
              <w:t>&amp; Notes</w:t>
            </w:r>
          </w:p>
        </w:tc>
        <w:tc>
          <w:tcPr>
            <w:tcW w:w="6408" w:type="dxa"/>
            <w:shd w:val="clear" w:color="auto" w:fill="AEAAAA" w:themeFill="background2" w:themeFillShade="BF"/>
          </w:tcPr>
          <w:p w:rsidR="00E518A2" w:rsidRPr="006C1494" w:rsidRDefault="004967F9" w:rsidP="00A40291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ction/Responsible Person</w:t>
            </w:r>
          </w:p>
        </w:tc>
      </w:tr>
      <w:tr w:rsidR="00872F48" w:rsidRPr="006C1494" w:rsidTr="00C453CA">
        <w:trPr>
          <w:trHeight w:val="5133"/>
        </w:trPr>
        <w:tc>
          <w:tcPr>
            <w:tcW w:w="2240" w:type="dxa"/>
          </w:tcPr>
          <w:p w:rsidR="00872F48" w:rsidRPr="00C453CA" w:rsidRDefault="00872F48" w:rsidP="00A40291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b/>
                <w:sz w:val="24"/>
                <w:szCs w:val="24"/>
              </w:rPr>
            </w:pPr>
            <w:r w:rsidRPr="00C453CA">
              <w:rPr>
                <w:rFonts w:ascii="Times New Roman" w:hAnsi="Times New Roman"/>
                <w:b/>
                <w:sz w:val="24"/>
                <w:szCs w:val="24"/>
              </w:rPr>
              <w:t>Communication</w:t>
            </w:r>
          </w:p>
        </w:tc>
        <w:tc>
          <w:tcPr>
            <w:tcW w:w="6379" w:type="dxa"/>
          </w:tcPr>
          <w:p w:rsidR="00872F48" w:rsidRPr="00455C33" w:rsidRDefault="00872F48" w:rsidP="00303C9F">
            <w:pPr>
              <w:pStyle w:val="ListParagraph"/>
              <w:ind w:left="360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455C3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Step 1 Contact people:</w:t>
            </w:r>
            <w:r w:rsidRPr="00455C33">
              <w:rPr>
                <w:rFonts w:ascii="Times New Roman" w:hAnsi="Times New Roman"/>
                <w:sz w:val="24"/>
                <w:szCs w:val="24"/>
                <w:u w:val="single"/>
              </w:rPr>
              <w:t xml:space="preserve"> </w:t>
            </w:r>
          </w:p>
          <w:p w:rsidR="00872F48" w:rsidRPr="00EA4080" w:rsidRDefault="00872F48" w:rsidP="00EA4080">
            <w:pPr>
              <w:pStyle w:val="ListParagraph"/>
              <w:numPr>
                <w:ilvl w:val="0"/>
                <w:numId w:val="23"/>
              </w:numPr>
              <w:ind w:left="357"/>
              <w:rPr>
                <w:rFonts w:ascii="Times New Roman" w:hAnsi="Times New Roman"/>
                <w:sz w:val="24"/>
                <w:szCs w:val="24"/>
              </w:rPr>
            </w:pPr>
            <w:r w:rsidRPr="003E1B99">
              <w:rPr>
                <w:rFonts w:ascii="Times New Roman" w:hAnsi="Times New Roman"/>
                <w:sz w:val="24"/>
                <w:szCs w:val="24"/>
              </w:rPr>
              <w:t>Shirley talked to Impact Innovation</w:t>
            </w:r>
            <w:r>
              <w:rPr>
                <w:rFonts w:ascii="Times New Roman" w:hAnsi="Times New Roman"/>
                <w:sz w:val="24"/>
                <w:szCs w:val="24"/>
              </w:rPr>
              <w:t>. T</w:t>
            </w:r>
            <w:r w:rsidRPr="003E1B99">
              <w:rPr>
                <w:rFonts w:ascii="Times New Roman" w:hAnsi="Times New Roman"/>
                <w:sz w:val="24"/>
                <w:szCs w:val="24"/>
              </w:rPr>
              <w:t>h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program matches their work as they train and coach people to develop business plans for free.</w:t>
            </w:r>
          </w:p>
          <w:p w:rsidR="00872F48" w:rsidRPr="00EA4080" w:rsidRDefault="00872F48" w:rsidP="00EA4080">
            <w:pPr>
              <w:pStyle w:val="ListParagraph"/>
              <w:numPr>
                <w:ilvl w:val="0"/>
                <w:numId w:val="23"/>
              </w:numPr>
              <w:ind w:left="357"/>
              <w:rPr>
                <w:rFonts w:ascii="Times New Roman" w:hAnsi="Times New Roman"/>
                <w:sz w:val="24"/>
                <w:szCs w:val="24"/>
              </w:rPr>
            </w:pPr>
            <w:r w:rsidRPr="00EA4080">
              <w:rPr>
                <w:rFonts w:ascii="Times New Roman" w:hAnsi="Times New Roman"/>
                <w:sz w:val="24"/>
                <w:szCs w:val="24"/>
              </w:rPr>
              <w:t xml:space="preserve">Darryl </w:t>
            </w:r>
            <w:r>
              <w:rPr>
                <w:rFonts w:ascii="Times New Roman" w:hAnsi="Times New Roman"/>
                <w:sz w:val="24"/>
                <w:szCs w:val="24"/>
              </w:rPr>
              <w:t>sent</w:t>
            </w:r>
            <w:r w:rsidRPr="00EA4080">
              <w:rPr>
                <w:rFonts w:ascii="Times New Roman" w:hAnsi="Times New Roman"/>
                <w:sz w:val="24"/>
                <w:szCs w:val="24"/>
              </w:rPr>
              <w:t xml:space="preserve"> out an application (4 pages) for First People’s funding. Application to First People is a</w:t>
            </w:r>
            <w:r>
              <w:rPr>
                <w:rFonts w:ascii="Times New Roman" w:hAnsi="Times New Roman"/>
                <w:sz w:val="24"/>
                <w:szCs w:val="24"/>
              </w:rPr>
              <w:t>n excellent</w:t>
            </w:r>
            <w:r w:rsidRPr="00EA4080">
              <w:rPr>
                <w:rFonts w:ascii="Times New Roman" w:hAnsi="Times New Roman"/>
                <w:sz w:val="24"/>
                <w:szCs w:val="24"/>
              </w:rPr>
              <w:t xml:space="preserve"> first step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:rsidR="00872F48" w:rsidRDefault="00872F48" w:rsidP="00455C33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KW would buy ATI with the First People’s loan. However, ATI comes with when someone buys </w:t>
            </w:r>
            <w:r w:rsidR="00455C33" w:rsidRPr="00455C33">
              <w:rPr>
                <w:rFonts w:ascii="Times New Roman" w:hAnsi="Times New Roman"/>
                <w:sz w:val="24"/>
                <w:szCs w:val="24"/>
              </w:rPr>
              <w:t xml:space="preserve">Anokiiwin </w:t>
            </w:r>
            <w:r w:rsidR="00455C33">
              <w:rPr>
                <w:rFonts w:ascii="Times New Roman" w:hAnsi="Times New Roman"/>
                <w:sz w:val="24"/>
                <w:szCs w:val="24"/>
              </w:rPr>
              <w:t>M</w:t>
            </w:r>
            <w:r>
              <w:rPr>
                <w:rFonts w:ascii="Times New Roman" w:hAnsi="Times New Roman"/>
                <w:sz w:val="24"/>
                <w:szCs w:val="24"/>
              </w:rPr>
              <w:t>anagement.</w:t>
            </w:r>
          </w:p>
          <w:p w:rsidR="00455C33" w:rsidRPr="007D6D6C" w:rsidRDefault="00455C33" w:rsidP="00455C33">
            <w:pPr>
              <w:pStyle w:val="ListParagraph"/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  <w:p w:rsidR="00872F48" w:rsidRPr="00EA4080" w:rsidRDefault="00455C33" w:rsidP="007D6D6C">
            <w:pPr>
              <w:pStyle w:val="ListParagraph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455C3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Step 2 Further Options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  <w:p w:rsidR="00872F48" w:rsidRPr="00872F48" w:rsidRDefault="00872F48" w:rsidP="00872F4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KW should also look at the COVID 19 emergency fund for micro-business (5 employees). Anyone who pays back the loan before the $40,000 before February 2022 gets $10,000 forgiven. </w:t>
            </w:r>
          </w:p>
        </w:tc>
        <w:tc>
          <w:tcPr>
            <w:tcW w:w="6408" w:type="dxa"/>
          </w:tcPr>
          <w:p w:rsidR="00872F48" w:rsidRDefault="00872F48" w:rsidP="007B7699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cConnell Foundation mostly works on foods. They got a lot of funding for COVID 19.</w:t>
            </w:r>
          </w:p>
          <w:p w:rsidR="00872F48" w:rsidRPr="007B7699" w:rsidRDefault="00872F48" w:rsidP="007B7699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hirley will connect Darryl with </w:t>
            </w:r>
            <w:r w:rsidRPr="003E1B99">
              <w:rPr>
                <w:rFonts w:ascii="Times New Roman" w:hAnsi="Times New Roman"/>
                <w:sz w:val="24"/>
                <w:szCs w:val="24"/>
              </w:rPr>
              <w:t>Impact Innovation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455C33" w:rsidRDefault="00455C33" w:rsidP="00455C33">
            <w:pPr>
              <w:pStyle w:val="ListParagraph"/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  <w:p w:rsidR="00872F48" w:rsidRDefault="00872F48" w:rsidP="0047613B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North Central Development is another source to look for funding in the future. </w:t>
            </w:r>
          </w:p>
          <w:p w:rsidR="00872F48" w:rsidRDefault="00872F48" w:rsidP="0047613B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Jay will check with PVI about the jurisdiction. </w:t>
            </w:r>
          </w:p>
          <w:p w:rsidR="00872F48" w:rsidRDefault="00872F48" w:rsidP="007D6D6C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Jay and Nedra will call </w:t>
            </w:r>
            <w:r w:rsidRPr="007D6D6C">
              <w:rPr>
                <w:rFonts w:ascii="Times New Roman" w:hAnsi="Times New Roman"/>
                <w:sz w:val="24"/>
                <w:szCs w:val="24"/>
              </w:rPr>
              <w:t>CEO Ian Crame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t First People</w:t>
            </w:r>
            <w:r>
              <w:rPr>
                <w:rStyle w:val="FootnoteReference"/>
                <w:rFonts w:ascii="Times New Roman" w:hAnsi="Times New Roman"/>
                <w:sz w:val="24"/>
                <w:szCs w:val="24"/>
              </w:rPr>
              <w:footnoteReference w:id="1"/>
            </w:r>
            <w:r>
              <w:rPr>
                <w:rFonts w:ascii="Times New Roman" w:hAnsi="Times New Roman"/>
                <w:sz w:val="24"/>
                <w:szCs w:val="24"/>
              </w:rPr>
              <w:t xml:space="preserve"> to see if they are still open for business</w:t>
            </w:r>
          </w:p>
          <w:p w:rsidR="00455C33" w:rsidRDefault="00455C33" w:rsidP="00455C33">
            <w:pPr>
              <w:pStyle w:val="ListParagraph"/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  <w:p w:rsidR="00455C33" w:rsidRPr="00455C33" w:rsidRDefault="00872F48" w:rsidP="00455C33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ontact info for Community Future (Kaite). </w:t>
            </w:r>
          </w:p>
          <w:p w:rsidR="00872F48" w:rsidRDefault="00872F48" w:rsidP="00AF52C2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sz w:val="24"/>
                <w:szCs w:val="24"/>
              </w:rPr>
            </w:pPr>
            <w:r w:rsidRPr="007D6D6C">
              <w:rPr>
                <w:rFonts w:ascii="Times New Roman" w:hAnsi="Times New Roman"/>
                <w:sz w:val="24"/>
                <w:szCs w:val="24"/>
              </w:rPr>
              <w:t>Need to find out if i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is</w:t>
            </w:r>
            <w:r w:rsidRPr="007D6D6C">
              <w:rPr>
                <w:rFonts w:ascii="Times New Roman" w:hAnsi="Times New Roman"/>
                <w:sz w:val="24"/>
                <w:szCs w:val="24"/>
              </w:rPr>
              <w:t xml:space="preserve"> applicable for buying a business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B</w:t>
            </w:r>
            <w:r w:rsidRPr="007D6D6C">
              <w:rPr>
                <w:rFonts w:ascii="Times New Roman" w:hAnsi="Times New Roman"/>
                <w:sz w:val="24"/>
                <w:szCs w:val="24"/>
              </w:rPr>
              <w:t>usiness Development Bank of Canad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BDC) deals with this matter. DKW can also call the credit union to find out more- </w:t>
            </w:r>
            <w:r w:rsidRPr="007D6D6C">
              <w:rPr>
                <w:rFonts w:ascii="Times New Roman" w:hAnsi="Times New Roman"/>
                <w:b/>
                <w:sz w:val="24"/>
                <w:szCs w:val="24"/>
              </w:rPr>
              <w:t>First Priority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872F48" w:rsidRPr="00872F48" w:rsidRDefault="00872F48" w:rsidP="00872F4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ay knows a person at BDC. He will connect DKW with her.</w:t>
            </w:r>
          </w:p>
        </w:tc>
      </w:tr>
      <w:tr w:rsidR="005010FF" w:rsidRPr="006C1494" w:rsidTr="00C453CA">
        <w:trPr>
          <w:trHeight w:val="1542"/>
        </w:trPr>
        <w:tc>
          <w:tcPr>
            <w:tcW w:w="2240" w:type="dxa"/>
          </w:tcPr>
          <w:p w:rsidR="005010FF" w:rsidRPr="00C453CA" w:rsidRDefault="00B51A12" w:rsidP="00A40291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b/>
                <w:sz w:val="24"/>
                <w:szCs w:val="24"/>
              </w:rPr>
            </w:pPr>
            <w:r w:rsidRPr="00C453CA">
              <w:rPr>
                <w:rFonts w:ascii="Times New Roman" w:hAnsi="Times New Roman"/>
                <w:b/>
                <w:sz w:val="24"/>
                <w:szCs w:val="24"/>
              </w:rPr>
              <w:t>Curriculum Development</w:t>
            </w:r>
          </w:p>
        </w:tc>
        <w:tc>
          <w:tcPr>
            <w:tcW w:w="6379" w:type="dxa"/>
          </w:tcPr>
          <w:p w:rsidR="00455C33" w:rsidRDefault="00455C33" w:rsidP="00C453CA">
            <w:pPr>
              <w:pStyle w:val="ListParagraph"/>
              <w:ind w:left="0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455C3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Mitik Safety Training and Curriculum:</w:t>
            </w:r>
          </w:p>
          <w:p w:rsidR="00455C33" w:rsidRPr="00455C33" w:rsidRDefault="00455C33" w:rsidP="00455C33">
            <w:pPr>
              <w:pStyle w:val="ListParagraph"/>
              <w:ind w:left="360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</w:p>
          <w:p w:rsidR="00397656" w:rsidRDefault="0047613B" w:rsidP="0047613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afety Manual for Mitik is under development. But for the training aspect</w:t>
            </w:r>
            <w:r w:rsidR="00872F48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 internal curriculum needs to be developed. </w:t>
            </w:r>
          </w:p>
          <w:p w:rsidR="00455C33" w:rsidRPr="00455C33" w:rsidRDefault="00AF52C2" w:rsidP="00D757D7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r w:rsidRPr="00455C33">
              <w:rPr>
                <w:rFonts w:ascii="Times New Roman" w:hAnsi="Times New Roman"/>
                <w:sz w:val="24"/>
                <w:szCs w:val="24"/>
              </w:rPr>
              <w:t xml:space="preserve">Jide is also </w:t>
            </w:r>
            <w:r w:rsidR="00872F48" w:rsidRPr="00455C33">
              <w:rPr>
                <w:rFonts w:ascii="Times New Roman" w:hAnsi="Times New Roman"/>
                <w:sz w:val="24"/>
                <w:szCs w:val="24"/>
              </w:rPr>
              <w:t xml:space="preserve">gathering </w:t>
            </w:r>
            <w:r w:rsidRPr="00455C33">
              <w:rPr>
                <w:rFonts w:ascii="Times New Roman" w:hAnsi="Times New Roman"/>
                <w:sz w:val="24"/>
                <w:szCs w:val="24"/>
              </w:rPr>
              <w:t xml:space="preserve">training manuals that cover all of the courses during the homebuilder’s program and other safety training. </w:t>
            </w:r>
            <w:r w:rsidR="00872F48" w:rsidRPr="00455C33">
              <w:rPr>
                <w:rFonts w:ascii="Times New Roman" w:hAnsi="Times New Roman"/>
                <w:sz w:val="24"/>
                <w:szCs w:val="24"/>
              </w:rPr>
              <w:t>He is also</w:t>
            </w:r>
            <w:r w:rsidR="00296443" w:rsidRPr="00455C33">
              <w:rPr>
                <w:rFonts w:ascii="Times New Roman" w:hAnsi="Times New Roman"/>
                <w:sz w:val="24"/>
                <w:szCs w:val="24"/>
              </w:rPr>
              <w:t xml:space="preserve"> develop</w:t>
            </w:r>
            <w:r w:rsidR="00872F48" w:rsidRPr="00455C33">
              <w:rPr>
                <w:rFonts w:ascii="Times New Roman" w:hAnsi="Times New Roman"/>
                <w:sz w:val="24"/>
                <w:szCs w:val="24"/>
              </w:rPr>
              <w:t>ing</w:t>
            </w:r>
            <w:r w:rsidR="00296443" w:rsidRPr="00455C33">
              <w:rPr>
                <w:rFonts w:ascii="Times New Roman" w:hAnsi="Times New Roman"/>
                <w:sz w:val="24"/>
                <w:szCs w:val="24"/>
              </w:rPr>
              <w:t xml:space="preserve"> a Knowledge workbook for the supervisor. </w:t>
            </w:r>
          </w:p>
          <w:p w:rsidR="00455C33" w:rsidRPr="00455C33" w:rsidRDefault="00F12B91" w:rsidP="00455C33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/>
                <w:sz w:val="24"/>
                <w:szCs w:val="24"/>
              </w:rPr>
            </w:pPr>
            <w:r w:rsidRPr="00F12B91">
              <w:rPr>
                <w:rFonts w:ascii="Times New Roman" w:hAnsi="Times New Roman"/>
                <w:sz w:val="24"/>
                <w:szCs w:val="24"/>
              </w:rPr>
              <w:t>Senior manager of Mitik asked to take the Train the Trainer course so that the company can provide training internally to its employee</w:t>
            </w:r>
            <w:r w:rsidR="00872F48">
              <w:rPr>
                <w:rFonts w:ascii="Times New Roman" w:hAnsi="Times New Roman"/>
                <w:sz w:val="24"/>
                <w:szCs w:val="24"/>
              </w:rPr>
              <w:t>s</w:t>
            </w:r>
            <w:r w:rsidRPr="00F12B91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E27BCD" w:rsidRDefault="00E27BCD" w:rsidP="00F12B9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oor internet connection might be an issue. But the training can be moved to </w:t>
            </w:r>
            <w:r w:rsidR="00872F48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/>
                <w:sz w:val="24"/>
                <w:szCs w:val="24"/>
              </w:rPr>
              <w:t>cloud</w:t>
            </w:r>
            <w:r w:rsidR="00872F48">
              <w:rPr>
                <w:rFonts w:ascii="Times New Roman" w:hAnsi="Times New Roman"/>
                <w:sz w:val="24"/>
                <w:szCs w:val="24"/>
              </w:rPr>
              <w:t xml:space="preserve">-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that will let people do it offline using </w:t>
            </w:r>
            <w:r w:rsidR="00872F48">
              <w:rPr>
                <w:rFonts w:ascii="Times New Roman" w:hAnsi="Times New Roman"/>
                <w:sz w:val="24"/>
                <w:szCs w:val="24"/>
              </w:rPr>
              <w:t xml:space="preserve">their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local server. </w:t>
            </w:r>
          </w:p>
          <w:p w:rsidR="00455C33" w:rsidRDefault="00455C33" w:rsidP="00455C33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C453CA" w:rsidRPr="00C453CA" w:rsidRDefault="00C453CA" w:rsidP="00455C33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C453CA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Forestry, Logging and Diploma</w:t>
            </w:r>
          </w:p>
          <w:p w:rsidR="005068C4" w:rsidRDefault="005068C4" w:rsidP="00F12B9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e partnership curriculum will submit through the university, then ATI will develop some program</w:t>
            </w:r>
            <w:r w:rsidR="00872F48">
              <w:rPr>
                <w:rFonts w:ascii="Times New Roman" w:hAnsi="Times New Roman"/>
                <w:sz w:val="24"/>
                <w:szCs w:val="24"/>
              </w:rPr>
              <w:t>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based on it. </w:t>
            </w:r>
          </w:p>
          <w:p w:rsidR="00924E37" w:rsidRDefault="00924E37" w:rsidP="00F12B9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hirley and Rez are working on forestry materials to develop some quiz</w:t>
            </w:r>
            <w:r w:rsidR="00872F48">
              <w:rPr>
                <w:rFonts w:ascii="Times New Roman" w:hAnsi="Times New Roman"/>
                <w:sz w:val="24"/>
                <w:szCs w:val="24"/>
              </w:rPr>
              <w:t>z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tests. We did not get enough </w:t>
            </w:r>
            <w:r w:rsidR="00872F48">
              <w:rPr>
                <w:rFonts w:ascii="Times New Roman" w:hAnsi="Times New Roman"/>
                <w:sz w:val="24"/>
                <w:szCs w:val="24"/>
              </w:rPr>
              <w:t>materials f</w:t>
            </w:r>
            <w:r>
              <w:rPr>
                <w:rFonts w:ascii="Times New Roman" w:hAnsi="Times New Roman"/>
                <w:sz w:val="24"/>
                <w:szCs w:val="24"/>
              </w:rPr>
              <w:t>r</w:t>
            </w:r>
            <w:r w:rsidR="00872F48">
              <w:rPr>
                <w:rFonts w:ascii="Times New Roman" w:hAnsi="Times New Roman"/>
                <w:sz w:val="24"/>
                <w:szCs w:val="24"/>
              </w:rPr>
              <w:t>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m Jeff, the forestry instructor. </w:t>
            </w:r>
          </w:p>
          <w:p w:rsidR="00455C33" w:rsidRDefault="00455C33" w:rsidP="00455C33">
            <w:pPr>
              <w:pStyle w:val="ListParagraph"/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  <w:p w:rsidR="00F61393" w:rsidRPr="00455C33" w:rsidRDefault="005D55E1" w:rsidP="00455C33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/>
                <w:sz w:val="24"/>
                <w:szCs w:val="24"/>
              </w:rPr>
            </w:pPr>
            <w:r w:rsidRPr="00455C33">
              <w:rPr>
                <w:rFonts w:ascii="Times New Roman" w:hAnsi="Times New Roman"/>
                <w:sz w:val="24"/>
                <w:szCs w:val="24"/>
              </w:rPr>
              <w:t>The diploma should be an applied course with less theory and more hand</w:t>
            </w:r>
            <w:r w:rsidR="00872F48" w:rsidRPr="00455C33">
              <w:rPr>
                <w:rFonts w:ascii="Times New Roman" w:hAnsi="Times New Roman"/>
                <w:sz w:val="24"/>
                <w:szCs w:val="24"/>
              </w:rPr>
              <w:t>s-</w:t>
            </w:r>
            <w:r w:rsidRPr="00455C33">
              <w:rPr>
                <w:rFonts w:ascii="Times New Roman" w:hAnsi="Times New Roman"/>
                <w:sz w:val="24"/>
                <w:szCs w:val="24"/>
              </w:rPr>
              <w:t xml:space="preserve">on </w:t>
            </w:r>
            <w:r w:rsidR="00455C33">
              <w:rPr>
                <w:rFonts w:ascii="Times New Roman" w:hAnsi="Times New Roman"/>
                <w:sz w:val="24"/>
                <w:szCs w:val="24"/>
              </w:rPr>
              <w:t xml:space="preserve">training. </w:t>
            </w:r>
            <w:r w:rsidR="00455C33" w:rsidRPr="00455C33">
              <w:rPr>
                <w:rFonts w:ascii="Times New Roman" w:hAnsi="Times New Roman"/>
                <w:sz w:val="24"/>
                <w:szCs w:val="24"/>
              </w:rPr>
              <w:t xml:space="preserve">Trades education such as Housing Managers diploma, Basic Carpentry helper. </w:t>
            </w:r>
          </w:p>
          <w:p w:rsidR="00D438AB" w:rsidRDefault="00F61393" w:rsidP="00375C5B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tudents should have at</w:t>
            </w:r>
            <w:r w:rsidR="00872F4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least grade 10 math or pre-employment math to start the diploma.</w:t>
            </w:r>
            <w:r w:rsidR="00D438AB">
              <w:rPr>
                <w:rFonts w:ascii="Times New Roman" w:hAnsi="Times New Roman"/>
                <w:sz w:val="24"/>
                <w:szCs w:val="24"/>
              </w:rPr>
              <w:t xml:space="preserve"> We need to clarify to PVI what is the prerequisite for the students are and how they are assessed. </w:t>
            </w:r>
          </w:p>
          <w:p w:rsidR="00455C33" w:rsidRPr="00375C5B" w:rsidRDefault="00455C33" w:rsidP="00455C33">
            <w:pPr>
              <w:pStyle w:val="ListParagraph"/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  <w:p w:rsidR="00D438AB" w:rsidRDefault="00375C5B" w:rsidP="00375C5B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Pr="00375C5B">
              <w:rPr>
                <w:rFonts w:ascii="Times New Roman" w:hAnsi="Times New Roman"/>
                <w:sz w:val="24"/>
                <w:szCs w:val="24"/>
              </w:rPr>
              <w:t xml:space="preserve">rairie 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375C5B">
              <w:rPr>
                <w:rFonts w:ascii="Times New Roman" w:hAnsi="Times New Roman"/>
                <w:sz w:val="24"/>
                <w:szCs w:val="24"/>
              </w:rPr>
              <w:t xml:space="preserve">rctic </w:t>
            </w: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Pr="00375C5B">
              <w:rPr>
                <w:rFonts w:ascii="Times New Roman" w:hAnsi="Times New Roman"/>
                <w:sz w:val="24"/>
                <w:szCs w:val="24"/>
              </w:rPr>
              <w:t xml:space="preserve">rades </w:t>
            </w: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Pr="00375C5B">
              <w:rPr>
                <w:rFonts w:ascii="Times New Roman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375C5B">
              <w:rPr>
                <w:rFonts w:ascii="Times New Roman" w:hAnsi="Times New Roman"/>
                <w:sz w:val="24"/>
                <w:szCs w:val="24"/>
              </w:rPr>
              <w:t>entr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is providing Introductory Carpentry Course.</w:t>
            </w:r>
          </w:p>
          <w:p w:rsidR="00375C5B" w:rsidRPr="00063581" w:rsidRDefault="00C60A42" w:rsidP="0006358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hirley mentioned a 2-month course provided to the high school students on house building towards their school credit. The course’s curriculum can be used as </w:t>
            </w:r>
            <w:r w:rsidR="00872F48">
              <w:rPr>
                <w:rFonts w:ascii="Times New Roman" w:hAnsi="Times New Roman"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/>
                <w:sz w:val="24"/>
                <w:szCs w:val="24"/>
              </w:rPr>
              <w:t>resource.</w:t>
            </w:r>
          </w:p>
        </w:tc>
        <w:tc>
          <w:tcPr>
            <w:tcW w:w="6408" w:type="dxa"/>
          </w:tcPr>
          <w:p w:rsidR="00455C33" w:rsidRDefault="00455C33" w:rsidP="00455C33">
            <w:pPr>
              <w:pStyle w:val="ListParagraph"/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  <w:p w:rsidR="00455C33" w:rsidRPr="00455C33" w:rsidRDefault="0047613B" w:rsidP="00455C33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/>
                <w:sz w:val="24"/>
                <w:szCs w:val="24"/>
              </w:rPr>
            </w:pPr>
            <w:r w:rsidRPr="0047613B">
              <w:rPr>
                <w:rFonts w:ascii="Times New Roman" w:hAnsi="Times New Roman"/>
                <w:sz w:val="24"/>
                <w:szCs w:val="24"/>
              </w:rPr>
              <w:t xml:space="preserve">Jide is working on it based on the guide </w:t>
            </w:r>
            <w:r>
              <w:rPr>
                <w:rFonts w:ascii="Times New Roman" w:hAnsi="Times New Roman"/>
                <w:sz w:val="24"/>
                <w:szCs w:val="24"/>
              </w:rPr>
              <w:t>for Construction Safety Manitoba</w:t>
            </w:r>
            <w:r w:rsidR="00872F48">
              <w:rPr>
                <w:rFonts w:ascii="Times New Roman" w:hAnsi="Times New Roman"/>
                <w:sz w:val="24"/>
                <w:szCs w:val="24"/>
              </w:rPr>
              <w:t>,</w:t>
            </w:r>
            <w:r w:rsidR="005D55E1">
              <w:rPr>
                <w:rFonts w:ascii="Times New Roman" w:hAnsi="Times New Roman"/>
                <w:sz w:val="24"/>
                <w:szCs w:val="24"/>
              </w:rPr>
              <w:t xml:space="preserve"> and he will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share a draft manual and safety curriculum by the end of the week. </w:t>
            </w:r>
          </w:p>
          <w:p w:rsidR="00455C33" w:rsidRPr="00455C33" w:rsidRDefault="00296443" w:rsidP="00455C33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ll the online courses/courses have to be approved by PVI before delivering </w:t>
            </w:r>
            <w:r w:rsidR="00872F48">
              <w:rPr>
                <w:rFonts w:ascii="Times New Roman" w:hAnsi="Times New Roman"/>
                <w:sz w:val="24"/>
                <w:szCs w:val="24"/>
              </w:rPr>
              <w:t xml:space="preserve">them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to the students. </w:t>
            </w:r>
            <w:r w:rsidR="00872F48">
              <w:rPr>
                <w:rFonts w:ascii="Times New Roman" w:hAnsi="Times New Roman"/>
                <w:sz w:val="24"/>
                <w:szCs w:val="24"/>
              </w:rPr>
              <w:t xml:space="preserve">It will also need specifications such as- what are the courses,  who is delivering it, etc. </w:t>
            </w:r>
          </w:p>
          <w:p w:rsidR="00455C33" w:rsidRPr="00455C33" w:rsidRDefault="00455C33" w:rsidP="00455C33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/>
                <w:sz w:val="24"/>
                <w:szCs w:val="24"/>
              </w:rPr>
            </w:pPr>
            <w:r w:rsidRPr="00455C33">
              <w:rPr>
                <w:rFonts w:ascii="Times New Roman" w:hAnsi="Times New Roman"/>
                <w:sz w:val="24"/>
                <w:szCs w:val="24"/>
              </w:rPr>
              <w:t>Larry has the certification with Construction Safety Association Manitoba. He just needs to take two other courses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F12B91" w:rsidRPr="00455C33" w:rsidRDefault="00F12B91" w:rsidP="00455C33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Online </w:t>
            </w:r>
            <w:r w:rsidR="00455C33">
              <w:rPr>
                <w:rFonts w:ascii="Times New Roman" w:hAnsi="Times New Roman"/>
                <w:sz w:val="24"/>
                <w:szCs w:val="24"/>
              </w:rPr>
              <w:t xml:space="preserve">training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is cheaper. So, online safety </w:t>
            </w:r>
            <w:r w:rsidR="00455C33">
              <w:rPr>
                <w:rFonts w:ascii="Times New Roman" w:hAnsi="Times New Roman"/>
                <w:sz w:val="24"/>
                <w:szCs w:val="24"/>
              </w:rPr>
              <w:t>trainin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with a facilitator to help the students might be </w:t>
            </w:r>
            <w:r w:rsidR="00872F48">
              <w:rPr>
                <w:rFonts w:ascii="Times New Roman" w:hAnsi="Times New Roman"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/>
                <w:sz w:val="24"/>
                <w:szCs w:val="24"/>
              </w:rPr>
              <w:t>good option.</w:t>
            </w:r>
          </w:p>
          <w:p w:rsidR="00455C33" w:rsidRPr="00455C33" w:rsidRDefault="00455C33" w:rsidP="00455C33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455C33" w:rsidRPr="00455C33" w:rsidRDefault="00455C33" w:rsidP="00455C33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  <w:p w:rsidR="00C453CA" w:rsidRDefault="00C453CA" w:rsidP="00C453CA">
            <w:pPr>
              <w:pStyle w:val="ListParagraph"/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  <w:p w:rsidR="00E27BCD" w:rsidRDefault="00455C33" w:rsidP="00296443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="00E27BCD">
              <w:rPr>
                <w:rFonts w:ascii="Times New Roman" w:hAnsi="Times New Roman"/>
                <w:sz w:val="24"/>
                <w:szCs w:val="24"/>
              </w:rPr>
              <w:t xml:space="preserve">hree </w:t>
            </w:r>
            <w:r w:rsidR="005068C4">
              <w:rPr>
                <w:rFonts w:ascii="Times New Roman" w:hAnsi="Times New Roman"/>
                <w:sz w:val="24"/>
                <w:szCs w:val="24"/>
              </w:rPr>
              <w:t>curriculums</w:t>
            </w:r>
            <w:r w:rsidR="00E27BC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068C4">
              <w:rPr>
                <w:rFonts w:ascii="Times New Roman" w:hAnsi="Times New Roman"/>
                <w:sz w:val="24"/>
                <w:szCs w:val="24"/>
              </w:rPr>
              <w:t>are</w:t>
            </w:r>
            <w:r w:rsidR="00E27BCD">
              <w:rPr>
                <w:rFonts w:ascii="Times New Roman" w:hAnsi="Times New Roman"/>
                <w:sz w:val="24"/>
                <w:szCs w:val="24"/>
              </w:rPr>
              <w:t xml:space="preserve"> under process- 1) Safety fo</w:t>
            </w:r>
            <w:r w:rsidR="00872F48">
              <w:rPr>
                <w:rFonts w:ascii="Times New Roman" w:hAnsi="Times New Roman"/>
                <w:sz w:val="24"/>
                <w:szCs w:val="24"/>
              </w:rPr>
              <w:t xml:space="preserve">r Mitik, 2) MB Builders, 3) ATI’s </w:t>
            </w:r>
            <w:r w:rsidR="00E27BCD">
              <w:rPr>
                <w:rFonts w:ascii="Times New Roman" w:hAnsi="Times New Roman"/>
                <w:sz w:val="24"/>
                <w:szCs w:val="24"/>
              </w:rPr>
              <w:t xml:space="preserve">diploma </w:t>
            </w:r>
            <w:r w:rsidR="005068C4">
              <w:rPr>
                <w:rFonts w:ascii="Times New Roman" w:hAnsi="Times New Roman"/>
                <w:sz w:val="24"/>
                <w:szCs w:val="24"/>
              </w:rPr>
              <w:t>program</w:t>
            </w:r>
            <w:r w:rsidR="00E27BCD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:rsidR="007A614E" w:rsidRDefault="00924E37" w:rsidP="00924E3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ez will complete the Logging and Forestry quiz and worksheet by next week and send </w:t>
            </w:r>
            <w:r w:rsidR="00872F48">
              <w:rPr>
                <w:rFonts w:ascii="Times New Roman" w:hAnsi="Times New Roman"/>
                <w:sz w:val="24"/>
                <w:szCs w:val="24"/>
              </w:rPr>
              <w:t xml:space="preserve">it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to Shirley. </w:t>
            </w:r>
          </w:p>
          <w:p w:rsidR="00455C33" w:rsidRDefault="00455C33" w:rsidP="00455C33">
            <w:pPr>
              <w:pStyle w:val="ListParagraph"/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  <w:p w:rsidR="00455C33" w:rsidRPr="00455C33" w:rsidRDefault="00455C33" w:rsidP="00455C33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  <w:p w:rsidR="005D55E1" w:rsidRDefault="005D55E1" w:rsidP="005D55E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and</w:t>
            </w:r>
            <w:r w:rsidR="00872F48">
              <w:rPr>
                <w:rFonts w:ascii="Times New Roman" w:hAnsi="Times New Roman"/>
                <w:sz w:val="24"/>
                <w:szCs w:val="24"/>
              </w:rPr>
              <w:t>s-</w:t>
            </w:r>
            <w:r>
              <w:rPr>
                <w:rFonts w:ascii="Times New Roman" w:hAnsi="Times New Roman"/>
                <w:sz w:val="24"/>
                <w:szCs w:val="24"/>
              </w:rPr>
              <w:t>on training should be the focus</w:t>
            </w:r>
            <w:r w:rsidR="00872F48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people learn best in this way.</w:t>
            </w:r>
          </w:p>
          <w:p w:rsidR="00F61393" w:rsidRDefault="00F61393" w:rsidP="005D55E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arryl will choose 1or 2 books as </w:t>
            </w:r>
            <w:r w:rsidR="00872F48">
              <w:rPr>
                <w:rFonts w:ascii="Times New Roman" w:hAnsi="Times New Roman"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textbook. Rez will share the list of the books and the materials from Assiniboine College to Darryl. </w:t>
            </w:r>
          </w:p>
          <w:p w:rsidR="00F61393" w:rsidRDefault="00D438AB" w:rsidP="005D55E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e-employment math can be a part of the diploma program for those who need it. </w:t>
            </w:r>
          </w:p>
          <w:p w:rsidR="00455C33" w:rsidRDefault="00455C33" w:rsidP="00455C33">
            <w:pPr>
              <w:pStyle w:val="ListParagraph"/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  <w:p w:rsidR="00D438AB" w:rsidRDefault="00D438AB" w:rsidP="00D438AB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TI can also do the non PVI courses</w:t>
            </w:r>
            <w:r w:rsidR="00872F48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but students will not receive a diploma certificate. However, they will receive certificates.</w:t>
            </w:r>
          </w:p>
          <w:p w:rsidR="00375C5B" w:rsidRDefault="00C60A42" w:rsidP="00C60A42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hirley will email the person to get further information. </w:t>
            </w:r>
          </w:p>
          <w:p w:rsidR="00DC49C5" w:rsidRPr="00063581" w:rsidRDefault="00DC49C5" w:rsidP="00063581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85A8C" w:rsidRPr="006C1494" w:rsidTr="00C453CA">
        <w:trPr>
          <w:trHeight w:val="2112"/>
        </w:trPr>
        <w:tc>
          <w:tcPr>
            <w:tcW w:w="2240" w:type="dxa"/>
          </w:tcPr>
          <w:p w:rsidR="00585A8C" w:rsidRPr="00C453CA" w:rsidRDefault="00DC49C5" w:rsidP="00F753A3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b/>
                <w:sz w:val="24"/>
                <w:szCs w:val="24"/>
              </w:rPr>
            </w:pPr>
            <w:r w:rsidRPr="00C453CA">
              <w:rPr>
                <w:rFonts w:ascii="Times New Roman" w:hAnsi="Times New Roman"/>
                <w:b/>
                <w:sz w:val="24"/>
                <w:szCs w:val="24"/>
              </w:rPr>
              <w:t>Goal</w:t>
            </w:r>
            <w:r w:rsidR="00870C8B" w:rsidRPr="00C453CA">
              <w:rPr>
                <w:rFonts w:ascii="Times New Roman" w:hAnsi="Times New Roman"/>
                <w:b/>
                <w:sz w:val="24"/>
                <w:szCs w:val="24"/>
              </w:rPr>
              <w:t>s</w:t>
            </w:r>
          </w:p>
        </w:tc>
        <w:tc>
          <w:tcPr>
            <w:tcW w:w="6379" w:type="dxa"/>
          </w:tcPr>
          <w:p w:rsidR="00F753A3" w:rsidRDefault="00BD7FD7" w:rsidP="00BD7FD7">
            <w:pPr>
              <w:pStyle w:val="ListParagraph"/>
              <w:numPr>
                <w:ilvl w:val="0"/>
                <w:numId w:val="10"/>
              </w:numPr>
              <w:ind w:left="316" w:hanging="24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inishing the PSPP program, set up ATI as a diploma Institute</w:t>
            </w:r>
            <w:r w:rsidR="00872F48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how to provide training to Mitik.</w:t>
            </w:r>
          </w:p>
          <w:p w:rsidR="00455C33" w:rsidRDefault="00455C33" w:rsidP="00455C33">
            <w:pPr>
              <w:pStyle w:val="ListParagraph"/>
              <w:ind w:left="316"/>
              <w:rPr>
                <w:rFonts w:ascii="Times New Roman" w:hAnsi="Times New Roman"/>
                <w:sz w:val="24"/>
                <w:szCs w:val="24"/>
              </w:rPr>
            </w:pPr>
          </w:p>
          <w:p w:rsidR="00BD7FD7" w:rsidRDefault="001D708B" w:rsidP="00BD7FD7">
            <w:pPr>
              <w:pStyle w:val="ListParagraph"/>
              <w:numPr>
                <w:ilvl w:val="0"/>
                <w:numId w:val="10"/>
              </w:numPr>
              <w:ind w:left="316" w:hanging="24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urriculum development: developing first</w:t>
            </w:r>
            <w:r w:rsidR="00872F48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course outline.</w:t>
            </w:r>
          </w:p>
          <w:p w:rsidR="00DC49C5" w:rsidRDefault="00DC49C5" w:rsidP="00DC49C5">
            <w:pPr>
              <w:pStyle w:val="ListParagraph"/>
              <w:ind w:left="316"/>
              <w:rPr>
                <w:rFonts w:ascii="Times New Roman" w:hAnsi="Times New Roman"/>
                <w:sz w:val="24"/>
                <w:szCs w:val="24"/>
              </w:rPr>
            </w:pPr>
          </w:p>
          <w:p w:rsidR="00DC49C5" w:rsidRDefault="00DC49C5" w:rsidP="00DC49C5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455C33" w:rsidRDefault="00455C33" w:rsidP="00DC49C5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DC49C5" w:rsidRDefault="00DC49C5" w:rsidP="00DC49C5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chool might be </w:t>
            </w:r>
            <w:r w:rsidR="00872F48">
              <w:rPr>
                <w:rFonts w:ascii="Times New Roman" w:hAnsi="Times New Roman"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good place to hold the classes as </w:t>
            </w:r>
            <w:r w:rsidRPr="00DC49C5">
              <w:rPr>
                <w:rFonts w:ascii="Times New Roman" w:hAnsi="Times New Roman"/>
                <w:sz w:val="24"/>
                <w:szCs w:val="24"/>
              </w:rPr>
              <w:t xml:space="preserve">School Authority is more organized than Employment </w:t>
            </w:r>
            <w:r>
              <w:rPr>
                <w:rFonts w:ascii="Times New Roman" w:hAnsi="Times New Roman"/>
                <w:sz w:val="24"/>
                <w:szCs w:val="24"/>
              </w:rPr>
              <w:t>&amp;</w:t>
            </w:r>
            <w:r w:rsidRPr="00DC49C5">
              <w:rPr>
                <w:rFonts w:ascii="Times New Roman" w:hAnsi="Times New Roman"/>
                <w:sz w:val="24"/>
                <w:szCs w:val="24"/>
              </w:rPr>
              <w:t xml:space="preserve"> Trainin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:rsidR="001D708B" w:rsidRPr="006C1494" w:rsidRDefault="001D708B" w:rsidP="00DC49C5">
            <w:pPr>
              <w:pStyle w:val="ListParagraph"/>
              <w:ind w:left="316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08" w:type="dxa"/>
          </w:tcPr>
          <w:p w:rsidR="00BA22BD" w:rsidRDefault="00BD7FD7" w:rsidP="00BD7FD7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inish PSPP first and then focus on ATI as a diploma Institute.</w:t>
            </w:r>
          </w:p>
          <w:p w:rsidR="00455C33" w:rsidRDefault="00455C33" w:rsidP="00455C33">
            <w:pPr>
              <w:pStyle w:val="ListParagraph"/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  <w:p w:rsidR="001D708B" w:rsidRDefault="001D708B" w:rsidP="001D708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hirley will provide a model of the course outline, </w:t>
            </w:r>
          </w:p>
          <w:p w:rsidR="001D708B" w:rsidRDefault="001D708B" w:rsidP="001D708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arryl will look for </w:t>
            </w:r>
            <w:r w:rsidR="00872F48">
              <w:rPr>
                <w:rFonts w:ascii="Times New Roman" w:hAnsi="Times New Roman"/>
                <w:sz w:val="24"/>
                <w:szCs w:val="24"/>
              </w:rPr>
              <w:t xml:space="preserve">an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outline to find out the minimum requirements of the courses. </w:t>
            </w:r>
          </w:p>
          <w:p w:rsidR="00455C33" w:rsidRDefault="00455C33" w:rsidP="00455C33">
            <w:pPr>
              <w:pStyle w:val="ListParagraph"/>
              <w:ind w:left="360"/>
              <w:rPr>
                <w:rFonts w:ascii="Times New Roman" w:hAnsi="Times New Roman"/>
                <w:sz w:val="24"/>
                <w:szCs w:val="24"/>
              </w:rPr>
            </w:pPr>
          </w:p>
          <w:p w:rsidR="001D708B" w:rsidRPr="00F753A3" w:rsidRDefault="00DC49C5" w:rsidP="00063581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Working with school might be a </w:t>
            </w:r>
            <w:r w:rsidR="00063581">
              <w:rPr>
                <w:rFonts w:ascii="Times New Roman" w:hAnsi="Times New Roman"/>
                <w:sz w:val="24"/>
                <w:szCs w:val="24"/>
              </w:rPr>
              <w:t>good option. However, Employment &amp; Training</w:t>
            </w:r>
            <w:r w:rsidRPr="00DC49C5">
              <w:rPr>
                <w:rFonts w:ascii="Times New Roman" w:hAnsi="Times New Roman"/>
                <w:sz w:val="24"/>
                <w:szCs w:val="24"/>
              </w:rPr>
              <w:t xml:space="preserve"> always have funds.</w:t>
            </w:r>
            <w:r w:rsidR="0006358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BF3376" w:rsidRPr="006C1494" w:rsidTr="00C453CA">
        <w:tc>
          <w:tcPr>
            <w:tcW w:w="2240" w:type="dxa"/>
          </w:tcPr>
          <w:p w:rsidR="00BF3376" w:rsidRPr="00C453CA" w:rsidRDefault="003846CE" w:rsidP="00BF3376">
            <w:pPr>
              <w:pStyle w:val="ListParagraph"/>
              <w:numPr>
                <w:ilvl w:val="0"/>
                <w:numId w:val="5"/>
              </w:numPr>
              <w:ind w:left="306"/>
              <w:rPr>
                <w:rFonts w:ascii="Times New Roman" w:hAnsi="Times New Roman"/>
                <w:b/>
                <w:sz w:val="24"/>
                <w:szCs w:val="24"/>
              </w:rPr>
            </w:pPr>
            <w:r w:rsidRPr="00C453CA">
              <w:rPr>
                <w:rFonts w:ascii="Times New Roman" w:hAnsi="Times New Roman"/>
                <w:b/>
                <w:sz w:val="24"/>
                <w:szCs w:val="24"/>
              </w:rPr>
              <w:t xml:space="preserve">Next Meeting </w:t>
            </w:r>
          </w:p>
        </w:tc>
        <w:tc>
          <w:tcPr>
            <w:tcW w:w="6379" w:type="dxa"/>
          </w:tcPr>
          <w:p w:rsidR="00BF3376" w:rsidRPr="006C1494" w:rsidRDefault="00BA22BD" w:rsidP="00DC49C5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opose – </w:t>
            </w:r>
            <w:r w:rsidRPr="00DC49C5">
              <w:rPr>
                <w:rFonts w:ascii="Times New Roman" w:hAnsi="Times New Roman"/>
                <w:b/>
                <w:sz w:val="24"/>
                <w:szCs w:val="24"/>
              </w:rPr>
              <w:t xml:space="preserve">April </w:t>
            </w:r>
            <w:r w:rsidR="00DC49C5" w:rsidRPr="00DC49C5">
              <w:rPr>
                <w:rFonts w:ascii="Times New Roman" w:hAnsi="Times New Roman"/>
                <w:b/>
                <w:sz w:val="24"/>
                <w:szCs w:val="24"/>
              </w:rPr>
              <w:t>23, 2020, Thursday at 2:00 to 3:00</w:t>
            </w:r>
            <w:r w:rsidR="00DC49C5" w:rsidRPr="00DC49C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(Re</w:t>
            </w:r>
            <w:r w:rsidR="00DC49C5">
              <w:rPr>
                <w:rFonts w:ascii="Times New Roman" w:hAnsi="Times New Roman"/>
                <w:sz w:val="24"/>
                <w:szCs w:val="24"/>
              </w:rPr>
              <w:t>zwanul to organize zoom meeting)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6408" w:type="dxa"/>
          </w:tcPr>
          <w:p w:rsidR="00BF3376" w:rsidRPr="00DC49C5" w:rsidRDefault="00872F48" w:rsidP="00872F48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e has been changed</w:t>
            </w:r>
            <w:r w:rsidR="00DC49C5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BF3376" w:rsidRPr="006C1494" w:rsidTr="00C453CA">
        <w:trPr>
          <w:trHeight w:val="70"/>
        </w:trPr>
        <w:tc>
          <w:tcPr>
            <w:tcW w:w="2240" w:type="dxa"/>
          </w:tcPr>
          <w:p w:rsidR="00BF3376" w:rsidRPr="003846CE" w:rsidRDefault="00BF3376" w:rsidP="003846C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379" w:type="dxa"/>
          </w:tcPr>
          <w:p w:rsidR="00BF3376" w:rsidRPr="006C1494" w:rsidRDefault="00BF3376" w:rsidP="00BF3376">
            <w:pPr>
              <w:pStyle w:val="ListParagraph"/>
              <w:ind w:left="360"/>
              <w:rPr>
                <w:rFonts w:ascii="Times New Roman" w:hAnsi="Times New Roman"/>
                <w:sz w:val="24"/>
                <w:szCs w:val="24"/>
                <w:lang w:val="en-CA"/>
              </w:rPr>
            </w:pPr>
          </w:p>
        </w:tc>
        <w:tc>
          <w:tcPr>
            <w:tcW w:w="6408" w:type="dxa"/>
          </w:tcPr>
          <w:p w:rsidR="00BF3376" w:rsidRPr="006C1494" w:rsidRDefault="00BF3376" w:rsidP="00BF3376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BC7D87" w:rsidRDefault="00BC7D87" w:rsidP="002174D0">
      <w:pPr>
        <w:rPr>
          <w:rFonts w:ascii="Times New Roman" w:hAnsi="Times New Roman"/>
          <w:b/>
          <w:sz w:val="24"/>
          <w:szCs w:val="24"/>
        </w:rPr>
      </w:pPr>
    </w:p>
    <w:p w:rsidR="00BC7D87" w:rsidRDefault="00BC7D87" w:rsidP="002174D0">
      <w:pPr>
        <w:rPr>
          <w:rFonts w:ascii="Times New Roman" w:hAnsi="Times New Roman"/>
          <w:b/>
          <w:sz w:val="24"/>
          <w:szCs w:val="24"/>
        </w:rPr>
      </w:pPr>
    </w:p>
    <w:p w:rsidR="00A74304" w:rsidRPr="00A134C1" w:rsidRDefault="00A74304" w:rsidP="00A134C1">
      <w:pPr>
        <w:rPr>
          <w:rFonts w:ascii="Times New Roman" w:hAnsi="Times New Roman"/>
          <w:sz w:val="24"/>
          <w:szCs w:val="24"/>
        </w:rPr>
      </w:pPr>
    </w:p>
    <w:p w:rsidR="003846CE" w:rsidRDefault="00A74304" w:rsidP="00A74304">
      <w:pPr>
        <w:pStyle w:val="ListParagraph"/>
        <w:ind w:left="360"/>
        <w:rPr>
          <w:rFonts w:ascii="Times New Roman" w:hAnsi="Times New Roman"/>
          <w:b/>
          <w:sz w:val="24"/>
          <w:szCs w:val="24"/>
        </w:rPr>
      </w:pPr>
      <w:r w:rsidRPr="00A74304">
        <w:rPr>
          <w:rFonts w:ascii="Times New Roman" w:hAnsi="Times New Roman"/>
          <w:b/>
          <w:sz w:val="24"/>
          <w:szCs w:val="24"/>
        </w:rPr>
        <w:t xml:space="preserve">Attachment: </w:t>
      </w:r>
    </w:p>
    <w:p w:rsidR="00872F48" w:rsidRDefault="00872F48" w:rsidP="00872F48">
      <w:pPr>
        <w:pStyle w:val="ListParagraph"/>
        <w:numPr>
          <w:ilvl w:val="0"/>
          <w:numId w:val="3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ist of text Materials Available</w:t>
      </w:r>
    </w:p>
    <w:p w:rsidR="003846CE" w:rsidRPr="00872F48" w:rsidRDefault="00872F48" w:rsidP="00872F48">
      <w:pPr>
        <w:pStyle w:val="ListParagraph"/>
        <w:numPr>
          <w:ilvl w:val="0"/>
          <w:numId w:val="36"/>
        </w:numPr>
        <w:rPr>
          <w:rStyle w:val="rphighlightallclass"/>
          <w:rFonts w:ascii="Times New Roman" w:hAnsi="Times New Roman"/>
          <w:sz w:val="24"/>
          <w:szCs w:val="24"/>
        </w:rPr>
      </w:pPr>
      <w:r w:rsidRPr="00872F48">
        <w:rPr>
          <w:rFonts w:ascii="Times New Roman" w:hAnsi="Times New Roman"/>
          <w:sz w:val="24"/>
          <w:szCs w:val="24"/>
        </w:rPr>
        <w:t>WE transfer Link for</w:t>
      </w:r>
      <w:r>
        <w:rPr>
          <w:rFonts w:ascii="Times New Roman" w:hAnsi="Times New Roman"/>
          <w:sz w:val="24"/>
          <w:szCs w:val="24"/>
        </w:rPr>
        <w:t xml:space="preserve"> Assiniboine Community College Materials (will attached </w:t>
      </w:r>
      <w:r w:rsidR="00455C33">
        <w:rPr>
          <w:rFonts w:ascii="Times New Roman" w:hAnsi="Times New Roman"/>
          <w:sz w:val="24"/>
          <w:szCs w:val="24"/>
        </w:rPr>
        <w:t>later).</w:t>
      </w:r>
      <w:r w:rsidR="00A74304" w:rsidRPr="00872F48">
        <w:rPr>
          <w:rFonts w:ascii="Times New Roman" w:hAnsi="Times New Roman"/>
          <w:sz w:val="24"/>
          <w:szCs w:val="24"/>
        </w:rPr>
        <w:t xml:space="preserve"> </w:t>
      </w:r>
    </w:p>
    <w:p w:rsidR="003846CE" w:rsidRDefault="003846CE" w:rsidP="00BF3376">
      <w:pPr>
        <w:rPr>
          <w:rStyle w:val="rphighlightallclass"/>
        </w:rPr>
      </w:pPr>
    </w:p>
    <w:sectPr w:rsidR="003846CE" w:rsidSect="0088341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440" w:right="1440" w:bottom="1440" w:left="1440" w:header="397" w:footer="21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1C57" w:rsidRDefault="00B11C57" w:rsidP="0060564D">
      <w:r>
        <w:separator/>
      </w:r>
    </w:p>
  </w:endnote>
  <w:endnote w:type="continuationSeparator" w:id="0">
    <w:p w:rsidR="00B11C57" w:rsidRDefault="00B11C57" w:rsidP="006056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neva">
    <w:altName w:val="Arial"/>
    <w:charset w:val="00"/>
    <w:family w:val="auto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????">
    <w:altName w:val="Malgun Gothic Semilight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3183" w:rsidRDefault="001631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266780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134C1" w:rsidRDefault="00A134C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5B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A134C1" w:rsidRDefault="00A134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3183" w:rsidRDefault="001631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1C57" w:rsidRDefault="00B11C57" w:rsidP="0060564D">
      <w:r>
        <w:separator/>
      </w:r>
    </w:p>
  </w:footnote>
  <w:footnote w:type="continuationSeparator" w:id="0">
    <w:p w:rsidR="00B11C57" w:rsidRDefault="00B11C57" w:rsidP="0060564D">
      <w:r>
        <w:continuationSeparator/>
      </w:r>
    </w:p>
  </w:footnote>
  <w:footnote w:id="1">
    <w:p w:rsidR="00872F48" w:rsidRPr="00883417" w:rsidRDefault="00872F48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 w:rsidRPr="00883417">
        <w:t>https://www.firstpeoplesfund.ca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3183" w:rsidRDefault="00163183">
    <w:pPr>
      <w:pStyle w:val="Header"/>
    </w:pPr>
    <w:r>
      <w:rPr>
        <w:noProof/>
      </w:rPr>
      <w:pict w14:anchorId="461F53F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56960188" o:spid="_x0000_s2050" type="#_x0000_t136" style="position:absolute;margin-left:0;margin-top:0;width:471.3pt;height:188.5pt;rotation:315;z-index:-251653632;mso-position-horizontal:center;mso-position-horizontal-relative:margin;mso-position-vertical:center;mso-position-vertical-relative:margin" o:allowincell="f" fillcolor="silver" stroked="f">
          <v:fill opacity=".5"/>
          <v:textpath style="font-family:&quot;Genev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34C1" w:rsidRDefault="00163183" w:rsidP="003D7ECA">
    <w:pPr>
      <w:jc w:val="center"/>
      <w:rPr>
        <w:rFonts w:ascii="Arial" w:hAnsi="Arial" w:cs="Arial"/>
        <w:sz w:val="28"/>
        <w:szCs w:val="28"/>
      </w:rPr>
    </w:pPr>
    <w:r>
      <w:rPr>
        <w:noProof/>
      </w:rPr>
      <w:pict w14:anchorId="6A4F8FC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56960189" o:spid="_x0000_s2051" type="#_x0000_t136" style="position:absolute;left:0;text-align:left;margin-left:0;margin-top:0;width:471.3pt;height:188.5pt;rotation:315;z-index:-251651584;mso-position-horizontal:center;mso-position-horizontal-relative:margin;mso-position-vertical:center;mso-position-vertical-relative:margin" o:allowincell="f" fillcolor="silver" stroked="f">
          <v:fill opacity=".5"/>
          <v:textpath style="font-family:&quot;Geneva&quot;;font-size:1pt" string="DRAFT"/>
        </v:shape>
      </w:pict>
    </w:r>
    <w:r w:rsidR="00A134C1" w:rsidRPr="00992AAF">
      <w:rPr>
        <w:rFonts w:ascii="Arial" w:hAnsi="Arial" w:cs="Arial"/>
        <w:b/>
        <w:noProof/>
        <w:sz w:val="22"/>
        <w:szCs w:val="22"/>
        <w:lang w:val="en-CA" w:eastAsia="en-CA"/>
      </w:rPr>
      <w:drawing>
        <wp:anchor distT="0" distB="0" distL="114300" distR="114300" simplePos="0" relativeHeight="251658752" behindDoc="0" locked="0" layoutInCell="1" allowOverlap="1" wp14:anchorId="1958E015" wp14:editId="592D1F8F">
          <wp:simplePos x="0" y="0"/>
          <wp:positionH relativeFrom="margin">
            <wp:posOffset>-38100</wp:posOffset>
          </wp:positionH>
          <wp:positionV relativeFrom="paragraph">
            <wp:posOffset>-133350</wp:posOffset>
          </wp:positionV>
          <wp:extent cx="990600" cy="862341"/>
          <wp:effectExtent l="0" t="0" r="0" b="0"/>
          <wp:wrapNone/>
          <wp:docPr id="6" name="Picture 6" descr="U of 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 of 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8623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134C1">
      <w:rPr>
        <w:rFonts w:ascii="Arial" w:hAnsi="Arial" w:cs="Arial"/>
        <w:sz w:val="28"/>
        <w:szCs w:val="28"/>
      </w:rPr>
      <w:t>Natural Resource Institute</w:t>
    </w:r>
  </w:p>
  <w:p w:rsidR="00A134C1" w:rsidRDefault="00A134C1" w:rsidP="00D025CA">
    <w:pPr>
      <w:rPr>
        <w:rFonts w:ascii="Arial" w:hAnsi="Arial" w:cs="Arial"/>
        <w:sz w:val="18"/>
        <w:szCs w:val="18"/>
      </w:rPr>
    </w:pPr>
    <w:r w:rsidRPr="00821184"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  <w:p w:rsidR="00A134C1" w:rsidRDefault="00A134C1" w:rsidP="00D025CA">
    <w:pPr>
      <w:ind w:left="6480"/>
      <w:rPr>
        <w:rFonts w:ascii="Arial" w:hAnsi="Arial" w:cs="Arial"/>
        <w:sz w:val="18"/>
        <w:szCs w:val="18"/>
      </w:rPr>
    </w:pPr>
  </w:p>
  <w:p w:rsidR="00A134C1" w:rsidRPr="00992AAF" w:rsidRDefault="00A134C1" w:rsidP="00D025CA">
    <w:pPr>
      <w:ind w:left="2160"/>
      <w:rPr>
        <w:rFonts w:ascii="Arial" w:hAnsi="Arial" w:cs="Arial"/>
        <w:sz w:val="22"/>
        <w:szCs w:val="22"/>
      </w:rPr>
    </w:pPr>
    <w:r w:rsidRPr="00992AAF">
      <w:rPr>
        <w:rFonts w:ascii="Arial" w:hAnsi="Arial" w:cs="Arial"/>
        <w:sz w:val="22"/>
        <w:szCs w:val="22"/>
      </w:rPr>
      <w:t xml:space="preserve">     </w:t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</w:p>
  <w:p w:rsidR="00A134C1" w:rsidRPr="00992AAF" w:rsidRDefault="00A134C1" w:rsidP="00D025CA">
    <w:pPr>
      <w:rPr>
        <w:rFonts w:ascii="Arial" w:hAnsi="Arial" w:cs="Arial"/>
        <w:sz w:val="22"/>
        <w:szCs w:val="22"/>
      </w:rPr>
    </w:pP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  <w:r w:rsidRPr="00992AAF">
      <w:rPr>
        <w:rFonts w:ascii="Arial" w:hAnsi="Arial" w:cs="Arial"/>
        <w:sz w:val="22"/>
        <w:szCs w:val="22"/>
      </w:rPr>
      <w:tab/>
    </w:r>
  </w:p>
  <w:p w:rsidR="00A134C1" w:rsidRDefault="00A134C1" w:rsidP="004E245B">
    <w:pPr>
      <w:pStyle w:val="Header"/>
      <w:tabs>
        <w:tab w:val="clear" w:pos="4680"/>
        <w:tab w:val="clear" w:pos="9360"/>
        <w:tab w:val="left" w:pos="814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3183" w:rsidRDefault="00163183">
    <w:pPr>
      <w:pStyle w:val="Header"/>
    </w:pPr>
    <w:r>
      <w:rPr>
        <w:noProof/>
      </w:rPr>
      <w:pict w14:anchorId="1C8319E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56960187" o:spid="_x0000_s2049" type="#_x0000_t136" style="position:absolute;margin-left:0;margin-top:0;width:471.3pt;height:188.5pt;rotation:315;z-index:-251655680;mso-position-horizontal:center;mso-position-horizontal-relative:margin;mso-position-vertical:center;mso-position-vertical-relative:margin" o:allowincell="f" fillcolor="silver" stroked="f">
          <v:fill opacity=".5"/>
          <v:textpath style="font-family:&quot;Geneva&quot;;font-size:1pt" string="DRAF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A4F04"/>
    <w:multiLevelType w:val="hybridMultilevel"/>
    <w:tmpl w:val="CD827E5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02BC5"/>
    <w:multiLevelType w:val="hybridMultilevel"/>
    <w:tmpl w:val="9668A7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1D44BDF"/>
    <w:multiLevelType w:val="hybridMultilevel"/>
    <w:tmpl w:val="FAAE79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F65ECE"/>
    <w:multiLevelType w:val="hybridMultilevel"/>
    <w:tmpl w:val="BF4C609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0151B4"/>
    <w:multiLevelType w:val="hybridMultilevel"/>
    <w:tmpl w:val="63309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7C6583"/>
    <w:multiLevelType w:val="hybridMultilevel"/>
    <w:tmpl w:val="5ACCDD2A"/>
    <w:lvl w:ilvl="0" w:tplc="2F565D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EE3E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E229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CA4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DA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CE92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A69E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1277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B8D1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0FDF1BF3"/>
    <w:multiLevelType w:val="hybridMultilevel"/>
    <w:tmpl w:val="46323D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EA1DB6"/>
    <w:multiLevelType w:val="hybridMultilevel"/>
    <w:tmpl w:val="EAA2D09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D9D4404"/>
    <w:multiLevelType w:val="hybridMultilevel"/>
    <w:tmpl w:val="B78ACA4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386029"/>
    <w:multiLevelType w:val="hybridMultilevel"/>
    <w:tmpl w:val="1CA42A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1C129B9"/>
    <w:multiLevelType w:val="hybridMultilevel"/>
    <w:tmpl w:val="2D5A2F2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7B75AE9"/>
    <w:multiLevelType w:val="hybridMultilevel"/>
    <w:tmpl w:val="C130F0A2"/>
    <w:lvl w:ilvl="0" w:tplc="3D94B2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004F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A0EC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68F2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DA9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A08F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0615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5EC0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D8FE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98E6E79"/>
    <w:multiLevelType w:val="hybridMultilevel"/>
    <w:tmpl w:val="86A4EB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AE3B34"/>
    <w:multiLevelType w:val="hybridMultilevel"/>
    <w:tmpl w:val="F44A6D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8F3C9A"/>
    <w:multiLevelType w:val="hybridMultilevel"/>
    <w:tmpl w:val="595A6E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439312A"/>
    <w:multiLevelType w:val="hybridMultilevel"/>
    <w:tmpl w:val="5B58CB8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5C3330D"/>
    <w:multiLevelType w:val="hybridMultilevel"/>
    <w:tmpl w:val="59102B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8DA3F9A"/>
    <w:multiLevelType w:val="hybridMultilevel"/>
    <w:tmpl w:val="8ABCB6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8B3E0A"/>
    <w:multiLevelType w:val="hybridMultilevel"/>
    <w:tmpl w:val="7C50A2F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5825140"/>
    <w:multiLevelType w:val="hybridMultilevel"/>
    <w:tmpl w:val="7A0A345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B9222C"/>
    <w:multiLevelType w:val="hybridMultilevel"/>
    <w:tmpl w:val="795AF02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5542C37"/>
    <w:multiLevelType w:val="hybridMultilevel"/>
    <w:tmpl w:val="6BB68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B406142">
      <w:start w:val="3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6A4572"/>
    <w:multiLevelType w:val="hybridMultilevel"/>
    <w:tmpl w:val="F8E6551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5B273350"/>
    <w:multiLevelType w:val="hybridMultilevel"/>
    <w:tmpl w:val="ACDE35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3A41B5"/>
    <w:multiLevelType w:val="hybridMultilevel"/>
    <w:tmpl w:val="A696738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FDC57B6"/>
    <w:multiLevelType w:val="hybridMultilevel"/>
    <w:tmpl w:val="5948B1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0CB17D5"/>
    <w:multiLevelType w:val="hybridMultilevel"/>
    <w:tmpl w:val="7054CA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1B06BB6"/>
    <w:multiLevelType w:val="hybridMultilevel"/>
    <w:tmpl w:val="FAF4EB3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46D7468"/>
    <w:multiLevelType w:val="hybridMultilevel"/>
    <w:tmpl w:val="EFBCBD02"/>
    <w:lvl w:ilvl="0" w:tplc="1009000F">
      <w:start w:val="1"/>
      <w:numFmt w:val="decimal"/>
      <w:lvlText w:val="%1."/>
      <w:lvlJc w:val="left"/>
      <w:pPr>
        <w:ind w:left="1140" w:hanging="360"/>
      </w:pPr>
    </w:lvl>
    <w:lvl w:ilvl="1" w:tplc="10090019" w:tentative="1">
      <w:start w:val="1"/>
      <w:numFmt w:val="lowerLetter"/>
      <w:lvlText w:val="%2."/>
      <w:lvlJc w:val="left"/>
      <w:pPr>
        <w:ind w:left="1860" w:hanging="360"/>
      </w:pPr>
    </w:lvl>
    <w:lvl w:ilvl="2" w:tplc="1009001B" w:tentative="1">
      <w:start w:val="1"/>
      <w:numFmt w:val="lowerRoman"/>
      <w:lvlText w:val="%3."/>
      <w:lvlJc w:val="right"/>
      <w:pPr>
        <w:ind w:left="2580" w:hanging="180"/>
      </w:pPr>
    </w:lvl>
    <w:lvl w:ilvl="3" w:tplc="1009000F" w:tentative="1">
      <w:start w:val="1"/>
      <w:numFmt w:val="decimal"/>
      <w:lvlText w:val="%4."/>
      <w:lvlJc w:val="left"/>
      <w:pPr>
        <w:ind w:left="3300" w:hanging="360"/>
      </w:pPr>
    </w:lvl>
    <w:lvl w:ilvl="4" w:tplc="10090019" w:tentative="1">
      <w:start w:val="1"/>
      <w:numFmt w:val="lowerLetter"/>
      <w:lvlText w:val="%5."/>
      <w:lvlJc w:val="left"/>
      <w:pPr>
        <w:ind w:left="4020" w:hanging="360"/>
      </w:pPr>
    </w:lvl>
    <w:lvl w:ilvl="5" w:tplc="1009001B" w:tentative="1">
      <w:start w:val="1"/>
      <w:numFmt w:val="lowerRoman"/>
      <w:lvlText w:val="%6."/>
      <w:lvlJc w:val="right"/>
      <w:pPr>
        <w:ind w:left="4740" w:hanging="180"/>
      </w:pPr>
    </w:lvl>
    <w:lvl w:ilvl="6" w:tplc="1009000F" w:tentative="1">
      <w:start w:val="1"/>
      <w:numFmt w:val="decimal"/>
      <w:lvlText w:val="%7."/>
      <w:lvlJc w:val="left"/>
      <w:pPr>
        <w:ind w:left="5460" w:hanging="360"/>
      </w:pPr>
    </w:lvl>
    <w:lvl w:ilvl="7" w:tplc="10090019" w:tentative="1">
      <w:start w:val="1"/>
      <w:numFmt w:val="lowerLetter"/>
      <w:lvlText w:val="%8."/>
      <w:lvlJc w:val="left"/>
      <w:pPr>
        <w:ind w:left="6180" w:hanging="360"/>
      </w:pPr>
    </w:lvl>
    <w:lvl w:ilvl="8" w:tplc="1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9" w15:restartNumberingAfterBreak="0">
    <w:nsid w:val="6E132288"/>
    <w:multiLevelType w:val="hybridMultilevel"/>
    <w:tmpl w:val="1BE817B4"/>
    <w:lvl w:ilvl="0" w:tplc="C36A578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402764"/>
    <w:multiLevelType w:val="hybridMultilevel"/>
    <w:tmpl w:val="DEFE350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972AA0"/>
    <w:multiLevelType w:val="hybridMultilevel"/>
    <w:tmpl w:val="1EB801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66013D8"/>
    <w:multiLevelType w:val="hybridMultilevel"/>
    <w:tmpl w:val="EFBC871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636DB6"/>
    <w:multiLevelType w:val="hybridMultilevel"/>
    <w:tmpl w:val="42E81832"/>
    <w:lvl w:ilvl="0" w:tplc="A3B272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001F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F40C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D86D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5CCD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BEC3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D4BE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C016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3EC9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7AAD22AF"/>
    <w:multiLevelType w:val="hybridMultilevel"/>
    <w:tmpl w:val="462A2A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C4F2A72"/>
    <w:multiLevelType w:val="hybridMultilevel"/>
    <w:tmpl w:val="6BB68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B406142">
      <w:start w:val="3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2"/>
  </w:num>
  <w:num w:numId="3">
    <w:abstractNumId w:val="2"/>
  </w:num>
  <w:num w:numId="4">
    <w:abstractNumId w:val="23"/>
  </w:num>
  <w:num w:numId="5">
    <w:abstractNumId w:val="21"/>
  </w:num>
  <w:num w:numId="6">
    <w:abstractNumId w:val="1"/>
  </w:num>
  <w:num w:numId="7">
    <w:abstractNumId w:val="10"/>
  </w:num>
  <w:num w:numId="8">
    <w:abstractNumId w:val="4"/>
  </w:num>
  <w:num w:numId="9">
    <w:abstractNumId w:val="35"/>
  </w:num>
  <w:num w:numId="10">
    <w:abstractNumId w:val="34"/>
  </w:num>
  <w:num w:numId="1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5"/>
  </w:num>
  <w:num w:numId="13">
    <w:abstractNumId w:val="9"/>
  </w:num>
  <w:num w:numId="14">
    <w:abstractNumId w:val="31"/>
  </w:num>
  <w:num w:numId="15">
    <w:abstractNumId w:val="16"/>
  </w:num>
  <w:num w:numId="16">
    <w:abstractNumId w:val="6"/>
  </w:num>
  <w:num w:numId="17">
    <w:abstractNumId w:val="7"/>
  </w:num>
  <w:num w:numId="18">
    <w:abstractNumId w:val="5"/>
  </w:num>
  <w:num w:numId="19">
    <w:abstractNumId w:val="33"/>
  </w:num>
  <w:num w:numId="20">
    <w:abstractNumId w:val="11"/>
  </w:num>
  <w:num w:numId="21">
    <w:abstractNumId w:val="18"/>
  </w:num>
  <w:num w:numId="22">
    <w:abstractNumId w:val="3"/>
  </w:num>
  <w:num w:numId="23">
    <w:abstractNumId w:val="15"/>
  </w:num>
  <w:num w:numId="24">
    <w:abstractNumId w:val="0"/>
  </w:num>
  <w:num w:numId="25">
    <w:abstractNumId w:val="14"/>
  </w:num>
  <w:num w:numId="26">
    <w:abstractNumId w:val="26"/>
  </w:num>
  <w:num w:numId="27">
    <w:abstractNumId w:val="13"/>
  </w:num>
  <w:num w:numId="28">
    <w:abstractNumId w:val="24"/>
  </w:num>
  <w:num w:numId="29">
    <w:abstractNumId w:val="19"/>
  </w:num>
  <w:num w:numId="30">
    <w:abstractNumId w:val="29"/>
  </w:num>
  <w:num w:numId="31">
    <w:abstractNumId w:val="32"/>
  </w:num>
  <w:num w:numId="32">
    <w:abstractNumId w:val="8"/>
  </w:num>
  <w:num w:numId="33">
    <w:abstractNumId w:val="27"/>
  </w:num>
  <w:num w:numId="34">
    <w:abstractNumId w:val="30"/>
  </w:num>
  <w:num w:numId="35">
    <w:abstractNumId w:val="20"/>
  </w:num>
  <w:num w:numId="3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jA1MTI3NjexMLFU0lEKTi0uzszPAykwqwUAXawW4iwAAAA="/>
  </w:docVars>
  <w:rsids>
    <w:rsidRoot w:val="0092621D"/>
    <w:rsid w:val="000048F7"/>
    <w:rsid w:val="0001024D"/>
    <w:rsid w:val="000149C8"/>
    <w:rsid w:val="00023A2F"/>
    <w:rsid w:val="000263C0"/>
    <w:rsid w:val="00027646"/>
    <w:rsid w:val="00027EBB"/>
    <w:rsid w:val="00047DDB"/>
    <w:rsid w:val="00063581"/>
    <w:rsid w:val="00071475"/>
    <w:rsid w:val="00074543"/>
    <w:rsid w:val="00083C43"/>
    <w:rsid w:val="00094774"/>
    <w:rsid w:val="00096B2E"/>
    <w:rsid w:val="000D053E"/>
    <w:rsid w:val="000E6FDF"/>
    <w:rsid w:val="000F0814"/>
    <w:rsid w:val="001431D4"/>
    <w:rsid w:val="00151FC5"/>
    <w:rsid w:val="00152A8B"/>
    <w:rsid w:val="00163183"/>
    <w:rsid w:val="0016407A"/>
    <w:rsid w:val="00170E0F"/>
    <w:rsid w:val="00186ECC"/>
    <w:rsid w:val="00192392"/>
    <w:rsid w:val="001943B7"/>
    <w:rsid w:val="001A4B56"/>
    <w:rsid w:val="001A56E7"/>
    <w:rsid w:val="001A5B13"/>
    <w:rsid w:val="001C4EA7"/>
    <w:rsid w:val="001D1027"/>
    <w:rsid w:val="001D708B"/>
    <w:rsid w:val="001E3204"/>
    <w:rsid w:val="002174D0"/>
    <w:rsid w:val="00252E7B"/>
    <w:rsid w:val="00281430"/>
    <w:rsid w:val="00285003"/>
    <w:rsid w:val="0028589C"/>
    <w:rsid w:val="00296443"/>
    <w:rsid w:val="00296CF7"/>
    <w:rsid w:val="002C4E56"/>
    <w:rsid w:val="002E665A"/>
    <w:rsid w:val="002F40C3"/>
    <w:rsid w:val="00303C9F"/>
    <w:rsid w:val="003164FD"/>
    <w:rsid w:val="00317E6A"/>
    <w:rsid w:val="00363A8E"/>
    <w:rsid w:val="003718EF"/>
    <w:rsid w:val="00373314"/>
    <w:rsid w:val="00375C5B"/>
    <w:rsid w:val="003846CE"/>
    <w:rsid w:val="00397656"/>
    <w:rsid w:val="003A6F8C"/>
    <w:rsid w:val="003B17D3"/>
    <w:rsid w:val="003C438F"/>
    <w:rsid w:val="003D7ECA"/>
    <w:rsid w:val="003E1B99"/>
    <w:rsid w:val="003E27E1"/>
    <w:rsid w:val="00411D51"/>
    <w:rsid w:val="00454FFA"/>
    <w:rsid w:val="00455C33"/>
    <w:rsid w:val="00457D7F"/>
    <w:rsid w:val="00465A96"/>
    <w:rsid w:val="0047613B"/>
    <w:rsid w:val="0048149A"/>
    <w:rsid w:val="004967F9"/>
    <w:rsid w:val="004B1F23"/>
    <w:rsid w:val="004C0801"/>
    <w:rsid w:val="004E245B"/>
    <w:rsid w:val="004E4477"/>
    <w:rsid w:val="005010FF"/>
    <w:rsid w:val="00504FFE"/>
    <w:rsid w:val="005068C4"/>
    <w:rsid w:val="00517DCB"/>
    <w:rsid w:val="005233CD"/>
    <w:rsid w:val="00572B79"/>
    <w:rsid w:val="00585A8C"/>
    <w:rsid w:val="00587909"/>
    <w:rsid w:val="005A300C"/>
    <w:rsid w:val="005B783A"/>
    <w:rsid w:val="005D3568"/>
    <w:rsid w:val="005D55E1"/>
    <w:rsid w:val="005E60D7"/>
    <w:rsid w:val="0060564D"/>
    <w:rsid w:val="006179BA"/>
    <w:rsid w:val="006208FF"/>
    <w:rsid w:val="0063074D"/>
    <w:rsid w:val="00652D70"/>
    <w:rsid w:val="00674D55"/>
    <w:rsid w:val="006807A7"/>
    <w:rsid w:val="0068366F"/>
    <w:rsid w:val="006A66E7"/>
    <w:rsid w:val="006C1494"/>
    <w:rsid w:val="006C3AD2"/>
    <w:rsid w:val="006E658E"/>
    <w:rsid w:val="00701245"/>
    <w:rsid w:val="007015FF"/>
    <w:rsid w:val="00704FC5"/>
    <w:rsid w:val="0072175B"/>
    <w:rsid w:val="007237C5"/>
    <w:rsid w:val="00724065"/>
    <w:rsid w:val="00767218"/>
    <w:rsid w:val="0078422F"/>
    <w:rsid w:val="007A614E"/>
    <w:rsid w:val="007B57D7"/>
    <w:rsid w:val="007B7699"/>
    <w:rsid w:val="007C5DDF"/>
    <w:rsid w:val="007D17D2"/>
    <w:rsid w:val="007D6D6C"/>
    <w:rsid w:val="007F00BE"/>
    <w:rsid w:val="007F7D36"/>
    <w:rsid w:val="00821184"/>
    <w:rsid w:val="0083255D"/>
    <w:rsid w:val="00870C8B"/>
    <w:rsid w:val="00871FE3"/>
    <w:rsid w:val="00872F48"/>
    <w:rsid w:val="008742AE"/>
    <w:rsid w:val="00883417"/>
    <w:rsid w:val="008A224F"/>
    <w:rsid w:val="008B4C68"/>
    <w:rsid w:val="008C5647"/>
    <w:rsid w:val="008E1076"/>
    <w:rsid w:val="00924E37"/>
    <w:rsid w:val="009259DD"/>
    <w:rsid w:val="0092621D"/>
    <w:rsid w:val="00962975"/>
    <w:rsid w:val="009657DD"/>
    <w:rsid w:val="00983416"/>
    <w:rsid w:val="00992AAF"/>
    <w:rsid w:val="009A0E69"/>
    <w:rsid w:val="00A009C2"/>
    <w:rsid w:val="00A134C1"/>
    <w:rsid w:val="00A3786B"/>
    <w:rsid w:val="00A40291"/>
    <w:rsid w:val="00A70E72"/>
    <w:rsid w:val="00A74304"/>
    <w:rsid w:val="00A80B86"/>
    <w:rsid w:val="00A82868"/>
    <w:rsid w:val="00AD4DF9"/>
    <w:rsid w:val="00AE73D8"/>
    <w:rsid w:val="00AE76E1"/>
    <w:rsid w:val="00AF52C2"/>
    <w:rsid w:val="00AF5CAF"/>
    <w:rsid w:val="00B11C57"/>
    <w:rsid w:val="00B1470D"/>
    <w:rsid w:val="00B16A6B"/>
    <w:rsid w:val="00B24366"/>
    <w:rsid w:val="00B32F65"/>
    <w:rsid w:val="00B3531D"/>
    <w:rsid w:val="00B42B3E"/>
    <w:rsid w:val="00B51A12"/>
    <w:rsid w:val="00B54C50"/>
    <w:rsid w:val="00B6512F"/>
    <w:rsid w:val="00BA17CA"/>
    <w:rsid w:val="00BA22BD"/>
    <w:rsid w:val="00BB746D"/>
    <w:rsid w:val="00BC3F59"/>
    <w:rsid w:val="00BC7D87"/>
    <w:rsid w:val="00BD3889"/>
    <w:rsid w:val="00BD7FD7"/>
    <w:rsid w:val="00BE76CD"/>
    <w:rsid w:val="00BF3376"/>
    <w:rsid w:val="00BF45B0"/>
    <w:rsid w:val="00C078D2"/>
    <w:rsid w:val="00C11FBA"/>
    <w:rsid w:val="00C1256D"/>
    <w:rsid w:val="00C36C4D"/>
    <w:rsid w:val="00C406AE"/>
    <w:rsid w:val="00C453CA"/>
    <w:rsid w:val="00C46279"/>
    <w:rsid w:val="00C60A42"/>
    <w:rsid w:val="00C631DE"/>
    <w:rsid w:val="00C70FAD"/>
    <w:rsid w:val="00C81866"/>
    <w:rsid w:val="00C857FE"/>
    <w:rsid w:val="00C94B34"/>
    <w:rsid w:val="00CA1D20"/>
    <w:rsid w:val="00CD1A78"/>
    <w:rsid w:val="00CF3AF4"/>
    <w:rsid w:val="00D025CA"/>
    <w:rsid w:val="00D05C0F"/>
    <w:rsid w:val="00D07FFC"/>
    <w:rsid w:val="00D15A15"/>
    <w:rsid w:val="00D175DB"/>
    <w:rsid w:val="00D24E99"/>
    <w:rsid w:val="00D27292"/>
    <w:rsid w:val="00D438AB"/>
    <w:rsid w:val="00D55D4E"/>
    <w:rsid w:val="00D94CAC"/>
    <w:rsid w:val="00DC2160"/>
    <w:rsid w:val="00DC2D87"/>
    <w:rsid w:val="00DC49C5"/>
    <w:rsid w:val="00DC5E65"/>
    <w:rsid w:val="00DF5A27"/>
    <w:rsid w:val="00DF71C4"/>
    <w:rsid w:val="00E01398"/>
    <w:rsid w:val="00E27BCD"/>
    <w:rsid w:val="00E30F3C"/>
    <w:rsid w:val="00E31B51"/>
    <w:rsid w:val="00E518A2"/>
    <w:rsid w:val="00E82217"/>
    <w:rsid w:val="00EA4080"/>
    <w:rsid w:val="00EA4202"/>
    <w:rsid w:val="00EB223E"/>
    <w:rsid w:val="00EC5989"/>
    <w:rsid w:val="00ED7A00"/>
    <w:rsid w:val="00ED7CD7"/>
    <w:rsid w:val="00EE0706"/>
    <w:rsid w:val="00EE46C3"/>
    <w:rsid w:val="00F05CFD"/>
    <w:rsid w:val="00F12B91"/>
    <w:rsid w:val="00F23B27"/>
    <w:rsid w:val="00F24D19"/>
    <w:rsid w:val="00F572DC"/>
    <w:rsid w:val="00F61393"/>
    <w:rsid w:val="00F753A3"/>
    <w:rsid w:val="00F90B97"/>
    <w:rsid w:val="00FD1D05"/>
    <w:rsid w:val="00FE1E37"/>
    <w:rsid w:val="00FE317C"/>
    <w:rsid w:val="00FE5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71A65B54"/>
  <w15:docId w15:val="{CCBDC5AF-8707-4D30-885A-DE6C8991B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621D"/>
    <w:pPr>
      <w:spacing w:after="0" w:line="240" w:lineRule="auto"/>
    </w:pPr>
    <w:rPr>
      <w:rFonts w:ascii="Geneva" w:eastAsia="Times New Roman" w:hAnsi="Geneva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92AAF"/>
    <w:pPr>
      <w:keepNext/>
      <w:keepLines/>
      <w:spacing w:before="480" w:line="276" w:lineRule="auto"/>
      <w:outlineLvl w:val="0"/>
    </w:pPr>
    <w:rPr>
      <w:rFonts w:ascii="Cambria" w:eastAsia="MS ????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846C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46C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621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621D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6056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64D"/>
    <w:rPr>
      <w:rFonts w:ascii="Geneva" w:eastAsia="Times New Roman" w:hAnsi="Geneva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056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64D"/>
    <w:rPr>
      <w:rFonts w:ascii="Geneva" w:eastAsia="Times New Roman" w:hAnsi="Geneva" w:cs="Times New Roman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9"/>
    <w:rsid w:val="00992AAF"/>
    <w:rPr>
      <w:rFonts w:ascii="Cambria" w:eastAsia="MS ????" w:hAnsi="Cambria" w:cs="Times New Roman"/>
      <w:b/>
      <w:bCs/>
      <w:color w:val="365F91"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E30F3C"/>
    <w:pPr>
      <w:ind w:left="720"/>
      <w:contextualSpacing/>
    </w:pPr>
  </w:style>
  <w:style w:type="paragraph" w:customStyle="1" w:styleId="Default">
    <w:name w:val="Default"/>
    <w:rsid w:val="00C078D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BC3F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17DCB"/>
    <w:rPr>
      <w:i/>
      <w:i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C4E5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C4E56"/>
    <w:rPr>
      <w:rFonts w:ascii="Calibri" w:hAnsi="Calibri"/>
      <w:szCs w:val="21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1494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1494"/>
    <w:rPr>
      <w:rFonts w:ascii="Geneva" w:eastAsia="Times New Roman" w:hAnsi="Geneva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6C1494"/>
    <w:rPr>
      <w:vertAlign w:val="superscript"/>
    </w:rPr>
  </w:style>
  <w:style w:type="character" w:customStyle="1" w:styleId="rphighlightallclass">
    <w:name w:val="rphighlightallclass"/>
    <w:basedOn w:val="DefaultParagraphFont"/>
    <w:rsid w:val="00B51A12"/>
  </w:style>
  <w:style w:type="character" w:customStyle="1" w:styleId="pel">
    <w:name w:val="_pe_l"/>
    <w:basedOn w:val="DefaultParagraphFont"/>
    <w:rsid w:val="00B51A12"/>
  </w:style>
  <w:style w:type="character" w:customStyle="1" w:styleId="bidi">
    <w:name w:val="bidi"/>
    <w:basedOn w:val="DefaultParagraphFont"/>
    <w:rsid w:val="00B51A12"/>
  </w:style>
  <w:style w:type="character" w:customStyle="1" w:styleId="allowtextselection">
    <w:name w:val="allowtextselection"/>
    <w:basedOn w:val="DefaultParagraphFont"/>
    <w:rsid w:val="00B51A12"/>
  </w:style>
  <w:style w:type="character" w:customStyle="1" w:styleId="dbq">
    <w:name w:val="_db_q"/>
    <w:basedOn w:val="DefaultParagraphFont"/>
    <w:rsid w:val="00B51A12"/>
  </w:style>
  <w:style w:type="character" w:customStyle="1" w:styleId="Heading2Char">
    <w:name w:val="Heading 2 Char"/>
    <w:basedOn w:val="DefaultParagraphFont"/>
    <w:link w:val="Heading2"/>
    <w:uiPriority w:val="9"/>
    <w:semiHidden/>
    <w:rsid w:val="003846C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846C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134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818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2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31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34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810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8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48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91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305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909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488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9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380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032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108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933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797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32831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38073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0540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6703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85012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1912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2842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54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4363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08315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050863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36426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18799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96356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45478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523120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113618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92852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064937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47465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35042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088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97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517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358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189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497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4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50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873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88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2613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094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457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8005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224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3588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7322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994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60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0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341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901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0225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7256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92488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591659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30119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0658681">
                                      <w:marLeft w:val="600"/>
                                      <w:marRight w:val="600"/>
                                      <w:marTop w:val="280"/>
                                      <w:marBottom w:val="2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0871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90305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1258952">
                                                  <w:marLeft w:val="96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single" w:sz="6" w:space="6" w:color="CCCCCC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47550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63525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19541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74778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6647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39891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852021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59189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35219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56752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3948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84350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0667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4180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5686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6737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24625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88938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8766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2716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682480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79285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505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0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7067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86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31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1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4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746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740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701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101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364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57788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7639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62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20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440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8412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8456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3392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6696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64727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72662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183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56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6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54CB07-3FFF-4D48-8340-0E7084D52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7</Words>
  <Characters>454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Saulnier</dc:creator>
  <cp:keywords/>
  <dc:description/>
  <cp:lastModifiedBy>A Hoque</cp:lastModifiedBy>
  <cp:revision>1</cp:revision>
  <cp:lastPrinted>2020-03-11T20:15:00Z</cp:lastPrinted>
  <dcterms:created xsi:type="dcterms:W3CDTF">2020-05-02T19:56:00Z</dcterms:created>
  <dcterms:modified xsi:type="dcterms:W3CDTF">2020-05-02T19:56:00Z</dcterms:modified>
</cp:coreProperties>
</file>